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A9B33C" w14:textId="016F5E5A" w:rsidR="00286E6B" w:rsidRDefault="00286E6B" w:rsidP="00286E6B">
      <w:pPr>
        <w:pStyle w:val="Heading1"/>
      </w:pPr>
      <w:r>
        <w:t xml:space="preserve">Super Data Science Notes </w:t>
      </w:r>
    </w:p>
    <w:p w14:paraId="03A2D016" w14:textId="070ACEB8" w:rsidR="00286E6B" w:rsidRDefault="00A74C8A">
      <w:r>
        <w:t xml:space="preserve">Some of this is not from SDS but included from my other classes. </w:t>
      </w:r>
    </w:p>
    <w:p w14:paraId="45E8B98A" w14:textId="77777777" w:rsidR="003F6D31" w:rsidRDefault="003F6D31"/>
    <w:p w14:paraId="5AD6E687" w14:textId="66618640" w:rsidR="002C6215" w:rsidRDefault="00286E6B" w:rsidP="00286E6B">
      <w:pPr>
        <w:pStyle w:val="Heading2"/>
      </w:pPr>
      <w:r>
        <w:t>Linear Regression</w:t>
      </w:r>
    </w:p>
    <w:p w14:paraId="117CBE19" w14:textId="77777777" w:rsidR="0071501F" w:rsidRDefault="0071501F" w:rsidP="0071501F">
      <w:r>
        <w:t xml:space="preserve">import </w:t>
      </w:r>
      <w:proofErr w:type="spellStart"/>
      <w:r>
        <w:t>numpy</w:t>
      </w:r>
      <w:proofErr w:type="spellEnd"/>
      <w:r>
        <w:t xml:space="preserve"> as np</w:t>
      </w:r>
    </w:p>
    <w:p w14:paraId="799586CA" w14:textId="77777777" w:rsidR="0071501F" w:rsidRDefault="0071501F" w:rsidP="0071501F">
      <w:r>
        <w:t>import pandas as pd</w:t>
      </w:r>
    </w:p>
    <w:p w14:paraId="7860FF0C" w14:textId="77777777" w:rsidR="0071501F" w:rsidRDefault="0071501F" w:rsidP="0071501F">
      <w:r>
        <w:t xml:space="preserve">import </w:t>
      </w:r>
      <w:proofErr w:type="spellStart"/>
      <w:r>
        <w:t>matplotlib.pyplot</w:t>
      </w:r>
      <w:proofErr w:type="spellEnd"/>
      <w:r>
        <w:t xml:space="preserve"> as </w:t>
      </w:r>
      <w:proofErr w:type="spellStart"/>
      <w:r>
        <w:t>plt</w:t>
      </w:r>
      <w:proofErr w:type="spellEnd"/>
    </w:p>
    <w:p w14:paraId="295FA929" w14:textId="00C8D4FF" w:rsidR="003F6D31" w:rsidRDefault="0071501F" w:rsidP="0071501F">
      <w:r>
        <w:t xml:space="preserve">import seaborn as </w:t>
      </w:r>
      <w:proofErr w:type="spellStart"/>
      <w:r>
        <w:t>sns</w:t>
      </w:r>
      <w:proofErr w:type="spellEnd"/>
    </w:p>
    <w:p w14:paraId="339FFC6D" w14:textId="77777777" w:rsidR="0071501F" w:rsidRDefault="0071501F" w:rsidP="0071501F"/>
    <w:p w14:paraId="7437FCD5" w14:textId="0C22AD51" w:rsidR="003F6D31" w:rsidRDefault="003F6D31">
      <w:r w:rsidRPr="003F6D31">
        <w:t xml:space="preserve">dataset = </w:t>
      </w:r>
      <w:proofErr w:type="spellStart"/>
      <w:r w:rsidRPr="003F6D31">
        <w:t>pd.read_excel</w:t>
      </w:r>
      <w:proofErr w:type="spellEnd"/>
      <w:r w:rsidRPr="003F6D31">
        <w:t>('data.xlsx')</w:t>
      </w:r>
    </w:p>
    <w:p w14:paraId="2B67F84F" w14:textId="55E94E3A" w:rsidR="003F6D31" w:rsidRDefault="003F6D31">
      <w:proofErr w:type="spellStart"/>
      <w:r w:rsidRPr="003F6D31">
        <w:t>dataset.head</w:t>
      </w:r>
      <w:proofErr w:type="spellEnd"/>
      <w:r w:rsidRPr="003F6D31">
        <w:t>()</w:t>
      </w:r>
    </w:p>
    <w:p w14:paraId="691EEB56" w14:textId="2C186395" w:rsidR="00A74C8A" w:rsidRDefault="00A74C8A">
      <w:proofErr w:type="spellStart"/>
      <w:r w:rsidRPr="00A74C8A">
        <w:t>dataset.describe</w:t>
      </w:r>
      <w:proofErr w:type="spellEnd"/>
      <w:r w:rsidRPr="00A74C8A">
        <w:t>()</w:t>
      </w:r>
    </w:p>
    <w:p w14:paraId="2B0D243B" w14:textId="1AFA6A14" w:rsidR="003F6D31" w:rsidRDefault="003F6D31"/>
    <w:p w14:paraId="5408916E" w14:textId="77777777" w:rsidR="00A74C8A" w:rsidRDefault="00A74C8A" w:rsidP="00A74C8A">
      <w:proofErr w:type="spellStart"/>
      <w:r>
        <w:t>plt.figure</w:t>
      </w:r>
      <w:proofErr w:type="spellEnd"/>
      <w:r>
        <w:t xml:space="preserve">(dpi=150) </w:t>
      </w:r>
    </w:p>
    <w:p w14:paraId="13C44BAC" w14:textId="66CAF8DE" w:rsidR="00A74C8A" w:rsidRDefault="00A74C8A" w:rsidP="00A74C8A">
      <w:proofErr w:type="spellStart"/>
      <w:r>
        <w:t>sns.pairplot</w:t>
      </w:r>
      <w:proofErr w:type="spellEnd"/>
      <w:r>
        <w:t>(data=dataset)</w:t>
      </w:r>
    </w:p>
    <w:p w14:paraId="13BA3DAF" w14:textId="6ADD1EAA" w:rsidR="00804733" w:rsidRDefault="00804733" w:rsidP="00A74C8A"/>
    <w:p w14:paraId="3FEE5386" w14:textId="5B5DB79F" w:rsidR="00804733" w:rsidRPr="00804733" w:rsidRDefault="00804733" w:rsidP="00A74C8A">
      <w:pPr>
        <w:rPr>
          <w:b/>
          <w:bCs/>
        </w:rPr>
      </w:pPr>
      <w:r w:rsidRPr="00804733">
        <w:rPr>
          <w:b/>
          <w:bCs/>
        </w:rPr>
        <w:t>Separate X (independent) and y (dependent) variables</w:t>
      </w:r>
    </w:p>
    <w:p w14:paraId="7A14AC75" w14:textId="463560C9" w:rsidR="00804733" w:rsidRDefault="00804733" w:rsidP="00A74C8A">
      <w:r w:rsidRPr="00804733">
        <w:t xml:space="preserve">X = </w:t>
      </w:r>
      <w:proofErr w:type="spellStart"/>
      <w:r w:rsidRPr="00804733">
        <w:t>dataset.iloc</w:t>
      </w:r>
      <w:proofErr w:type="spellEnd"/>
      <w:proofErr w:type="gramStart"/>
      <w:r w:rsidRPr="00804733">
        <w:t>[:,</w:t>
      </w:r>
      <w:proofErr w:type="gramEnd"/>
      <w:r w:rsidRPr="00804733">
        <w:t xml:space="preserve"> :-1].values</w:t>
      </w:r>
    </w:p>
    <w:p w14:paraId="08CED950" w14:textId="5BB90186" w:rsidR="00804733" w:rsidRDefault="00804733" w:rsidP="00A74C8A">
      <w:r w:rsidRPr="00804733">
        <w:t># y = dataset['PE']</w:t>
      </w:r>
    </w:p>
    <w:p w14:paraId="637C5269" w14:textId="681DDF3A" w:rsidR="00804733" w:rsidRDefault="00804733" w:rsidP="00A74C8A">
      <w:r w:rsidRPr="00804733">
        <w:t xml:space="preserve">y = </w:t>
      </w:r>
      <w:proofErr w:type="spellStart"/>
      <w:r w:rsidRPr="00804733">
        <w:t>dataset.iloc</w:t>
      </w:r>
      <w:proofErr w:type="spellEnd"/>
      <w:proofErr w:type="gramStart"/>
      <w:r w:rsidRPr="00804733">
        <w:t>[:,</w:t>
      </w:r>
      <w:proofErr w:type="gramEnd"/>
      <w:r w:rsidRPr="00804733">
        <w:t xml:space="preserve"> -1].values</w:t>
      </w:r>
    </w:p>
    <w:p w14:paraId="5D099686" w14:textId="53E08671" w:rsidR="00804733" w:rsidRPr="00804733" w:rsidRDefault="00804733" w:rsidP="00A74C8A">
      <w:pPr>
        <w:rPr>
          <w:b/>
          <w:bCs/>
        </w:rPr>
      </w:pPr>
    </w:p>
    <w:p w14:paraId="67928F3D" w14:textId="3D62F0BD" w:rsidR="00804733" w:rsidRPr="00804733" w:rsidRDefault="00804733" w:rsidP="00A74C8A">
      <w:pPr>
        <w:rPr>
          <w:b/>
          <w:bCs/>
        </w:rPr>
      </w:pPr>
      <w:r w:rsidRPr="00804733">
        <w:rPr>
          <w:b/>
          <w:bCs/>
        </w:rPr>
        <w:t>Separate Train and Test Sets</w:t>
      </w:r>
    </w:p>
    <w:p w14:paraId="17BA5862" w14:textId="6D2FCEF2" w:rsidR="00804733" w:rsidRDefault="00804733" w:rsidP="00A74C8A">
      <w:r w:rsidRPr="00804733">
        <w:t xml:space="preserve">from </w:t>
      </w:r>
      <w:proofErr w:type="spellStart"/>
      <w:r w:rsidRPr="00804733">
        <w:t>sklearn.model_selection</w:t>
      </w:r>
      <w:proofErr w:type="spellEnd"/>
      <w:r w:rsidRPr="00804733">
        <w:t xml:space="preserve"> import </w:t>
      </w:r>
      <w:proofErr w:type="spellStart"/>
      <w:r w:rsidRPr="00804733">
        <w:t>train_test_split</w:t>
      </w:r>
      <w:proofErr w:type="spellEnd"/>
    </w:p>
    <w:p w14:paraId="061C58EE" w14:textId="2E82971E" w:rsidR="00E7064B" w:rsidRDefault="00D513C2" w:rsidP="00A74C8A">
      <w:proofErr w:type="spellStart"/>
      <w:r w:rsidRPr="00D513C2">
        <w:t>X_train</w:t>
      </w:r>
      <w:proofErr w:type="spellEnd"/>
      <w:r w:rsidRPr="00D513C2">
        <w:t xml:space="preserve">, </w:t>
      </w:r>
      <w:proofErr w:type="spellStart"/>
      <w:r w:rsidRPr="00D513C2">
        <w:t>X_test</w:t>
      </w:r>
      <w:proofErr w:type="spellEnd"/>
      <w:r w:rsidRPr="00D513C2">
        <w:t xml:space="preserve">, </w:t>
      </w:r>
      <w:proofErr w:type="spellStart"/>
      <w:r w:rsidRPr="00D513C2">
        <w:t>y_train</w:t>
      </w:r>
      <w:proofErr w:type="spellEnd"/>
      <w:r w:rsidRPr="00D513C2">
        <w:t xml:space="preserve">, </w:t>
      </w:r>
      <w:proofErr w:type="spellStart"/>
      <w:r w:rsidRPr="00D513C2">
        <w:t>y_test</w:t>
      </w:r>
      <w:proofErr w:type="spellEnd"/>
      <w:r w:rsidRPr="00D513C2">
        <w:t xml:space="preserve"> = </w:t>
      </w:r>
      <w:proofErr w:type="spellStart"/>
      <w:r w:rsidRPr="00D513C2">
        <w:t>train_test_split</w:t>
      </w:r>
      <w:proofErr w:type="spellEnd"/>
      <w:r w:rsidRPr="00D513C2">
        <w:t xml:space="preserve">(X, y, </w:t>
      </w:r>
      <w:proofErr w:type="spellStart"/>
      <w:r w:rsidRPr="00D513C2">
        <w:t>test_size</w:t>
      </w:r>
      <w:proofErr w:type="spellEnd"/>
      <w:r w:rsidRPr="00D513C2">
        <w:t xml:space="preserve">=0.2, </w:t>
      </w:r>
      <w:proofErr w:type="spellStart"/>
      <w:r w:rsidRPr="00D513C2">
        <w:t>random_state</w:t>
      </w:r>
      <w:proofErr w:type="spellEnd"/>
      <w:r w:rsidRPr="00D513C2">
        <w:t>=0)</w:t>
      </w:r>
    </w:p>
    <w:p w14:paraId="277D915D" w14:textId="50965E1A" w:rsidR="005460B0" w:rsidRDefault="005460B0" w:rsidP="00A74C8A">
      <w:proofErr w:type="spellStart"/>
      <w:r w:rsidRPr="00D513C2">
        <w:t>X_train</w:t>
      </w:r>
      <w:proofErr w:type="spellEnd"/>
    </w:p>
    <w:p w14:paraId="3D09BAFB" w14:textId="5D37246F" w:rsidR="005460B0" w:rsidRDefault="005460B0" w:rsidP="00A74C8A">
      <w:proofErr w:type="spellStart"/>
      <w:r w:rsidRPr="00D513C2">
        <w:t>X_test</w:t>
      </w:r>
      <w:proofErr w:type="spellEnd"/>
    </w:p>
    <w:p w14:paraId="7F6D0010" w14:textId="5B25325B" w:rsidR="005460B0" w:rsidRDefault="005460B0" w:rsidP="00A74C8A">
      <w:proofErr w:type="spellStart"/>
      <w:r w:rsidRPr="00D513C2">
        <w:t>y_train</w:t>
      </w:r>
      <w:proofErr w:type="spellEnd"/>
    </w:p>
    <w:p w14:paraId="0A39F054" w14:textId="33A4DFAA" w:rsidR="00E7064B" w:rsidRDefault="005460B0" w:rsidP="00A74C8A">
      <w:proofErr w:type="spellStart"/>
      <w:r w:rsidRPr="00D513C2">
        <w:t>y_test</w:t>
      </w:r>
      <w:proofErr w:type="spellEnd"/>
    </w:p>
    <w:p w14:paraId="57255CE4" w14:textId="4F697264" w:rsidR="005460B0" w:rsidRDefault="005460B0" w:rsidP="00A74C8A"/>
    <w:p w14:paraId="1B563ED2" w14:textId="12997478" w:rsidR="005460B0" w:rsidRPr="00105120" w:rsidRDefault="00105120" w:rsidP="00A74C8A">
      <w:pPr>
        <w:rPr>
          <w:b/>
          <w:bCs/>
        </w:rPr>
      </w:pPr>
      <w:r w:rsidRPr="00105120">
        <w:rPr>
          <w:b/>
          <w:bCs/>
        </w:rPr>
        <w:t>Build and Train Model</w:t>
      </w:r>
    </w:p>
    <w:p w14:paraId="1C8E899B" w14:textId="11DDB65E" w:rsidR="00105120" w:rsidRDefault="008458DE" w:rsidP="00A74C8A">
      <w:r w:rsidRPr="008458DE">
        <w:t xml:space="preserve">from </w:t>
      </w:r>
      <w:proofErr w:type="spellStart"/>
      <w:r w:rsidRPr="008458DE">
        <w:t>sklearn.linear_model</w:t>
      </w:r>
      <w:proofErr w:type="spellEnd"/>
      <w:r w:rsidRPr="008458DE">
        <w:t xml:space="preserve"> import </w:t>
      </w:r>
      <w:proofErr w:type="spellStart"/>
      <w:r w:rsidRPr="008458DE">
        <w:t>LinearRegression</w:t>
      </w:r>
      <w:proofErr w:type="spellEnd"/>
    </w:p>
    <w:p w14:paraId="01A9FCE8" w14:textId="78684112" w:rsidR="008458DE" w:rsidRDefault="008458DE" w:rsidP="00A74C8A">
      <w:r w:rsidRPr="008458DE">
        <w:t xml:space="preserve">model = </w:t>
      </w:r>
      <w:proofErr w:type="spellStart"/>
      <w:r w:rsidRPr="008458DE">
        <w:t>LinearRegression</w:t>
      </w:r>
      <w:proofErr w:type="spellEnd"/>
      <w:r w:rsidRPr="008458DE">
        <w:t>()</w:t>
      </w:r>
    </w:p>
    <w:p w14:paraId="52953A9C" w14:textId="340FC4F5" w:rsidR="008458DE" w:rsidRDefault="008458DE" w:rsidP="00A74C8A"/>
    <w:p w14:paraId="57DDFBC2" w14:textId="457B213B" w:rsidR="006E1083" w:rsidRDefault="006E1083" w:rsidP="006E1083">
      <w:pPr>
        <w:pStyle w:val="Heading2"/>
      </w:pPr>
      <w:r>
        <w:t>SDS Linear Regression</w:t>
      </w:r>
    </w:p>
    <w:p w14:paraId="7A1025E1" w14:textId="77777777" w:rsidR="006E1083" w:rsidRDefault="006E1083" w:rsidP="006E1083">
      <w:r>
        <w:t>## Part 1 Data Preprocessing</w:t>
      </w:r>
    </w:p>
    <w:p w14:paraId="588A11DD" w14:textId="77777777" w:rsidR="006E1083" w:rsidRDefault="006E1083" w:rsidP="006E1083">
      <w:r>
        <w:t xml:space="preserve">import </w:t>
      </w:r>
      <w:proofErr w:type="spellStart"/>
      <w:r>
        <w:t>numpy</w:t>
      </w:r>
      <w:proofErr w:type="spellEnd"/>
      <w:r>
        <w:t xml:space="preserve"> as np</w:t>
      </w:r>
    </w:p>
    <w:p w14:paraId="43DC1F21" w14:textId="77777777" w:rsidR="006E1083" w:rsidRDefault="006E1083" w:rsidP="006E1083">
      <w:r>
        <w:t>import pandas as pd</w:t>
      </w:r>
    </w:p>
    <w:p w14:paraId="6EA318A4" w14:textId="77777777" w:rsidR="006E1083" w:rsidRDefault="006E1083" w:rsidP="006E1083">
      <w:r>
        <w:t xml:space="preserve">import </w:t>
      </w:r>
      <w:proofErr w:type="spellStart"/>
      <w:r>
        <w:t>matplotlib.pyplot</w:t>
      </w:r>
      <w:proofErr w:type="spellEnd"/>
      <w:r>
        <w:t xml:space="preserve"> as </w:t>
      </w:r>
      <w:proofErr w:type="spellStart"/>
      <w:r>
        <w:t>plt</w:t>
      </w:r>
      <w:proofErr w:type="spellEnd"/>
    </w:p>
    <w:p w14:paraId="01F53BC0" w14:textId="77777777" w:rsidR="006E1083" w:rsidRDefault="006E1083" w:rsidP="006E1083">
      <w:r>
        <w:t xml:space="preserve">import seaborn as </w:t>
      </w:r>
      <w:proofErr w:type="spellStart"/>
      <w:r>
        <w:t>sns</w:t>
      </w:r>
      <w:proofErr w:type="spellEnd"/>
    </w:p>
    <w:p w14:paraId="3801E514" w14:textId="77777777" w:rsidR="006E1083" w:rsidRDefault="006E1083" w:rsidP="006E1083">
      <w:r>
        <w:t xml:space="preserve">import </w:t>
      </w:r>
      <w:proofErr w:type="spellStart"/>
      <w:r>
        <w:t>sweetviz</w:t>
      </w:r>
      <w:proofErr w:type="spellEnd"/>
    </w:p>
    <w:p w14:paraId="3BBE102D" w14:textId="77777777" w:rsidR="006E1083" w:rsidRDefault="006E1083" w:rsidP="006E1083"/>
    <w:p w14:paraId="057F6C03" w14:textId="77777777" w:rsidR="006E1083" w:rsidRDefault="006E1083" w:rsidP="006E1083">
      <w:r>
        <w:t>### Importing the Dataset</w:t>
      </w:r>
    </w:p>
    <w:p w14:paraId="045F6485" w14:textId="77777777" w:rsidR="006E1083" w:rsidRDefault="006E1083" w:rsidP="006E1083">
      <w:r>
        <w:lastRenderedPageBreak/>
        <w:t xml:space="preserve">dataset = </w:t>
      </w:r>
      <w:proofErr w:type="spellStart"/>
      <w:r>
        <w:t>pd.read_excel</w:t>
      </w:r>
      <w:proofErr w:type="spellEnd"/>
      <w:r>
        <w:t>('data.xlsx')</w:t>
      </w:r>
    </w:p>
    <w:p w14:paraId="5A9FE2FC" w14:textId="77777777" w:rsidR="006E1083" w:rsidRDefault="006E1083" w:rsidP="006E1083">
      <w:proofErr w:type="spellStart"/>
      <w:r>
        <w:t>dataset.head</w:t>
      </w:r>
      <w:proofErr w:type="spellEnd"/>
      <w:r>
        <w:t>()</w:t>
      </w:r>
    </w:p>
    <w:p w14:paraId="42D3BEE1" w14:textId="77777777" w:rsidR="006E1083" w:rsidRDefault="006E1083" w:rsidP="006E1083">
      <w:proofErr w:type="spellStart"/>
      <w:r>
        <w:t>dataset.describe</w:t>
      </w:r>
      <w:proofErr w:type="spellEnd"/>
      <w:r>
        <w:t>()</w:t>
      </w:r>
    </w:p>
    <w:p w14:paraId="504E95B4" w14:textId="77777777" w:rsidR="006E1083" w:rsidRDefault="006E1083" w:rsidP="006E1083">
      <w:proofErr w:type="spellStart"/>
      <w:r>
        <w:t>len</w:t>
      </w:r>
      <w:proofErr w:type="spellEnd"/>
      <w:r>
        <w:t>(dataset)</w:t>
      </w:r>
    </w:p>
    <w:p w14:paraId="71D1FDAB" w14:textId="77777777" w:rsidR="006E1083" w:rsidRDefault="006E1083" w:rsidP="006E1083"/>
    <w:p w14:paraId="1FFD7CD0" w14:textId="77777777" w:rsidR="006E1083" w:rsidRDefault="006E1083" w:rsidP="006E1083">
      <w:proofErr w:type="spellStart"/>
      <w:r>
        <w:t>plt.figure</w:t>
      </w:r>
      <w:proofErr w:type="spellEnd"/>
      <w:r>
        <w:t xml:space="preserve">(dpi=150) </w:t>
      </w:r>
    </w:p>
    <w:p w14:paraId="5AA9FC6C" w14:textId="77777777" w:rsidR="006E1083" w:rsidRDefault="006E1083" w:rsidP="006E1083">
      <w:proofErr w:type="spellStart"/>
      <w:r>
        <w:t>sns.pairplot</w:t>
      </w:r>
      <w:proofErr w:type="spellEnd"/>
      <w:r>
        <w:t>(data=dataset)</w:t>
      </w:r>
    </w:p>
    <w:p w14:paraId="4645924D" w14:textId="77777777" w:rsidR="006E1083" w:rsidRDefault="006E1083" w:rsidP="006E1083"/>
    <w:p w14:paraId="760A705B" w14:textId="77777777" w:rsidR="006E1083" w:rsidRDefault="006E1083" w:rsidP="006E1083">
      <w:r>
        <w:t xml:space="preserve">X = </w:t>
      </w:r>
      <w:proofErr w:type="spellStart"/>
      <w:r>
        <w:t>dataset.iloc</w:t>
      </w:r>
      <w:proofErr w:type="spellEnd"/>
      <w:proofErr w:type="gramStart"/>
      <w:r>
        <w:t>[:,</w:t>
      </w:r>
      <w:proofErr w:type="gramEnd"/>
      <w:r>
        <w:t xml:space="preserve"> :-1].values</w:t>
      </w:r>
    </w:p>
    <w:p w14:paraId="098551D7" w14:textId="77777777" w:rsidR="006E1083" w:rsidRDefault="006E1083" w:rsidP="006E1083">
      <w:r>
        <w:t xml:space="preserve">y = </w:t>
      </w:r>
      <w:proofErr w:type="spellStart"/>
      <w:r>
        <w:t>dataset.iloc</w:t>
      </w:r>
      <w:proofErr w:type="spellEnd"/>
      <w:proofErr w:type="gramStart"/>
      <w:r>
        <w:t>[:,</w:t>
      </w:r>
      <w:proofErr w:type="gramEnd"/>
      <w:r>
        <w:t xml:space="preserve"> -1].values</w:t>
      </w:r>
    </w:p>
    <w:p w14:paraId="5AA16578" w14:textId="77777777" w:rsidR="006E1083" w:rsidRDefault="006E1083" w:rsidP="006E1083"/>
    <w:p w14:paraId="7CBE878E" w14:textId="77777777" w:rsidR="006E1083" w:rsidRDefault="006E1083" w:rsidP="006E1083">
      <w:r>
        <w:t xml:space="preserve">report = </w:t>
      </w:r>
      <w:proofErr w:type="spellStart"/>
      <w:r>
        <w:t>sweetviz.analyze</w:t>
      </w:r>
      <w:proofErr w:type="spellEnd"/>
      <w:r>
        <w:t xml:space="preserve">(dataset, </w:t>
      </w:r>
      <w:proofErr w:type="spellStart"/>
      <w:r>
        <w:t>target_feat</w:t>
      </w:r>
      <w:proofErr w:type="spellEnd"/>
      <w:r>
        <w:t>="PE")</w:t>
      </w:r>
    </w:p>
    <w:p w14:paraId="3463400F" w14:textId="77777777" w:rsidR="006E1083" w:rsidRDefault="006E1083" w:rsidP="006E1083">
      <w:r>
        <w:t xml:space="preserve"># </w:t>
      </w:r>
      <w:proofErr w:type="spellStart"/>
      <w:proofErr w:type="gramStart"/>
      <w:r>
        <w:t>report</w:t>
      </w:r>
      <w:proofErr w:type="gramEnd"/>
      <w:r>
        <w:t>.show_html</w:t>
      </w:r>
      <w:proofErr w:type="spellEnd"/>
      <w:r>
        <w:t>(layout="vertical")</w:t>
      </w:r>
    </w:p>
    <w:p w14:paraId="5E9D4176" w14:textId="77777777" w:rsidR="006E1083" w:rsidRDefault="006E1083" w:rsidP="006E1083">
      <w:r>
        <w:t xml:space="preserve"># </w:t>
      </w:r>
      <w:proofErr w:type="spellStart"/>
      <w:proofErr w:type="gramStart"/>
      <w:r>
        <w:t>report</w:t>
      </w:r>
      <w:proofErr w:type="gramEnd"/>
      <w:r>
        <w:t>.show_notebook</w:t>
      </w:r>
      <w:proofErr w:type="spellEnd"/>
      <w:r>
        <w:t>()</w:t>
      </w:r>
    </w:p>
    <w:p w14:paraId="51E526AE" w14:textId="77777777" w:rsidR="006E1083" w:rsidRDefault="006E1083" w:rsidP="006E1083"/>
    <w:p w14:paraId="5F09C0BE" w14:textId="77777777" w:rsidR="006E1083" w:rsidRDefault="006E1083" w:rsidP="006E1083">
      <w:r>
        <w:t>## Creating the Training and Test Sets</w:t>
      </w:r>
    </w:p>
    <w:p w14:paraId="14342992" w14:textId="77777777" w:rsidR="006E1083" w:rsidRDefault="006E1083" w:rsidP="006E1083">
      <w:r>
        <w:t xml:space="preserve">from </w:t>
      </w:r>
      <w:proofErr w:type="spellStart"/>
      <w:r>
        <w:t>sklearn.model_selection</w:t>
      </w:r>
      <w:proofErr w:type="spellEnd"/>
      <w:r>
        <w:t xml:space="preserve"> import </w:t>
      </w:r>
      <w:proofErr w:type="spellStart"/>
      <w:r>
        <w:t>train_test_split</w:t>
      </w:r>
      <w:proofErr w:type="spellEnd"/>
    </w:p>
    <w:p w14:paraId="302B72C6" w14:textId="77777777" w:rsidR="006E1083" w:rsidRDefault="006E1083" w:rsidP="006E1083">
      <w:proofErr w:type="spellStart"/>
      <w:r>
        <w:t>X_train</w:t>
      </w:r>
      <w:proofErr w:type="spellEnd"/>
      <w:r>
        <w:t xml:space="preserve">, </w:t>
      </w:r>
      <w:proofErr w:type="spellStart"/>
      <w:r>
        <w:t>X_test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 xml:space="preserve">, </w:t>
      </w:r>
      <w:proofErr w:type="spellStart"/>
      <w:r>
        <w:t>y_test</w:t>
      </w:r>
      <w:proofErr w:type="spellEnd"/>
      <w:r>
        <w:t xml:space="preserve"> = </w:t>
      </w:r>
      <w:proofErr w:type="spellStart"/>
      <w:r>
        <w:t>train_test_split</w:t>
      </w:r>
      <w:proofErr w:type="spellEnd"/>
      <w:r>
        <w:t xml:space="preserve">(X, y, </w:t>
      </w:r>
      <w:proofErr w:type="spellStart"/>
      <w:r>
        <w:t>test_size</w:t>
      </w:r>
      <w:proofErr w:type="spellEnd"/>
      <w:r>
        <w:t xml:space="preserve">=0.2, </w:t>
      </w:r>
      <w:proofErr w:type="spellStart"/>
      <w:r>
        <w:t>random_state</w:t>
      </w:r>
      <w:proofErr w:type="spellEnd"/>
      <w:r>
        <w:t>=11)</w:t>
      </w:r>
    </w:p>
    <w:p w14:paraId="0DDEDA45" w14:textId="77777777" w:rsidR="006E1083" w:rsidRDefault="006E1083" w:rsidP="006E1083">
      <w:proofErr w:type="spellStart"/>
      <w:r>
        <w:t>X_train</w:t>
      </w:r>
      <w:proofErr w:type="spellEnd"/>
    </w:p>
    <w:p w14:paraId="39682F5B" w14:textId="77777777" w:rsidR="006E1083" w:rsidRDefault="006E1083" w:rsidP="006E1083">
      <w:proofErr w:type="spellStart"/>
      <w:r>
        <w:t>X_test</w:t>
      </w:r>
      <w:proofErr w:type="spellEnd"/>
    </w:p>
    <w:p w14:paraId="6CED88ED" w14:textId="77777777" w:rsidR="006E1083" w:rsidRDefault="006E1083" w:rsidP="006E1083">
      <w:proofErr w:type="spellStart"/>
      <w:r>
        <w:t>y_train</w:t>
      </w:r>
      <w:proofErr w:type="spellEnd"/>
    </w:p>
    <w:p w14:paraId="6FAAE840" w14:textId="77777777" w:rsidR="006E1083" w:rsidRDefault="006E1083" w:rsidP="006E1083">
      <w:proofErr w:type="spellStart"/>
      <w:r>
        <w:t>y_test</w:t>
      </w:r>
      <w:proofErr w:type="spellEnd"/>
    </w:p>
    <w:p w14:paraId="0A9CDEB5" w14:textId="77777777" w:rsidR="006E1083" w:rsidRDefault="006E1083" w:rsidP="006E1083"/>
    <w:p w14:paraId="3F18782E" w14:textId="77777777" w:rsidR="006E1083" w:rsidRDefault="006E1083" w:rsidP="006E1083">
      <w:r>
        <w:t>## Build and Train Model</w:t>
      </w:r>
    </w:p>
    <w:p w14:paraId="28C75FEB" w14:textId="77777777" w:rsidR="006E1083" w:rsidRDefault="006E1083" w:rsidP="006E1083">
      <w:r>
        <w:t xml:space="preserve">from </w:t>
      </w:r>
      <w:proofErr w:type="spellStart"/>
      <w:r>
        <w:t>sklearn.linear_model</w:t>
      </w:r>
      <w:proofErr w:type="spellEnd"/>
      <w:r>
        <w:t xml:space="preserve"> import </w:t>
      </w:r>
      <w:proofErr w:type="spellStart"/>
      <w:r>
        <w:t>LinearRegression</w:t>
      </w:r>
      <w:proofErr w:type="spellEnd"/>
    </w:p>
    <w:p w14:paraId="03B780BC" w14:textId="77777777" w:rsidR="006E1083" w:rsidRDefault="006E1083" w:rsidP="006E1083">
      <w:r>
        <w:t xml:space="preserve">model = </w:t>
      </w:r>
      <w:proofErr w:type="spellStart"/>
      <w:r>
        <w:t>LinearRegression</w:t>
      </w:r>
      <w:proofErr w:type="spellEnd"/>
      <w:r>
        <w:t>()</w:t>
      </w:r>
    </w:p>
    <w:p w14:paraId="31D24EEA" w14:textId="77777777" w:rsidR="006E1083" w:rsidRDefault="006E1083" w:rsidP="006E1083">
      <w:proofErr w:type="spellStart"/>
      <w:r>
        <w:t>model.fit</w:t>
      </w:r>
      <w:proofErr w:type="spellEnd"/>
      <w:r>
        <w:t>(</w:t>
      </w:r>
      <w:proofErr w:type="spellStart"/>
      <w:r>
        <w:t>X_train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>)</w:t>
      </w:r>
    </w:p>
    <w:p w14:paraId="6C2A3DB3" w14:textId="77777777" w:rsidR="006E1083" w:rsidRDefault="006E1083" w:rsidP="006E1083"/>
    <w:p w14:paraId="2B8DDBF0" w14:textId="77777777" w:rsidR="006E1083" w:rsidRDefault="006E1083" w:rsidP="006E1083">
      <w:proofErr w:type="spellStart"/>
      <w:r>
        <w:t>y_pred</w:t>
      </w:r>
      <w:proofErr w:type="spellEnd"/>
      <w:r>
        <w:t xml:space="preserve"> = </w:t>
      </w:r>
      <w:proofErr w:type="spellStart"/>
      <w:r>
        <w:t>model.predict</w:t>
      </w:r>
      <w:proofErr w:type="spellEnd"/>
      <w:r>
        <w:t>(</w:t>
      </w:r>
      <w:proofErr w:type="spellStart"/>
      <w:r>
        <w:t>X_test</w:t>
      </w:r>
      <w:proofErr w:type="spellEnd"/>
      <w:r>
        <w:t>)</w:t>
      </w:r>
    </w:p>
    <w:p w14:paraId="7C3B4CD7" w14:textId="77777777" w:rsidR="006E1083" w:rsidRDefault="006E1083" w:rsidP="006E1083">
      <w:proofErr w:type="spellStart"/>
      <w:r>
        <w:t>y_pred</w:t>
      </w:r>
      <w:proofErr w:type="spellEnd"/>
    </w:p>
    <w:p w14:paraId="09FFDF53" w14:textId="77777777" w:rsidR="006E1083" w:rsidRDefault="006E1083" w:rsidP="006E1083"/>
    <w:p w14:paraId="38273983" w14:textId="77777777" w:rsidR="006E1083" w:rsidRDefault="006E1083" w:rsidP="006E1083">
      <w:r>
        <w:t>## Single Record Prediction</w:t>
      </w:r>
    </w:p>
    <w:p w14:paraId="53D61F92" w14:textId="77777777" w:rsidR="006E1083" w:rsidRDefault="006E1083" w:rsidP="006E1083">
      <w:r>
        <w:t># AT = 15, V = 40, AP = 1000, RH = 75 - totally new data</w:t>
      </w:r>
    </w:p>
    <w:p w14:paraId="5885FABB" w14:textId="77777777" w:rsidR="006E1083" w:rsidRDefault="006E1083" w:rsidP="006E1083">
      <w:proofErr w:type="spellStart"/>
      <w:r>
        <w:t>model.predict</w:t>
      </w:r>
      <w:proofErr w:type="spellEnd"/>
      <w:r>
        <w:t>([[15, 40, 1000, 75]])</w:t>
      </w:r>
    </w:p>
    <w:p w14:paraId="26F0B7D8" w14:textId="77777777" w:rsidR="006E1083" w:rsidRDefault="006E1083" w:rsidP="006E1083"/>
    <w:p w14:paraId="7BC9A01F" w14:textId="77777777" w:rsidR="006E1083" w:rsidRDefault="006E1083" w:rsidP="006E1083">
      <w:r>
        <w:t xml:space="preserve">## Model Evaluation </w:t>
      </w:r>
    </w:p>
    <w:p w14:paraId="0110D07C" w14:textId="77777777" w:rsidR="006E1083" w:rsidRDefault="006E1083" w:rsidP="006E1083">
      <w:r>
        <w:t>### R Squared</w:t>
      </w:r>
    </w:p>
    <w:p w14:paraId="7D1AC50A" w14:textId="77777777" w:rsidR="006E1083" w:rsidRDefault="006E1083" w:rsidP="006E1083">
      <w:r>
        <w:t xml:space="preserve">from </w:t>
      </w:r>
      <w:proofErr w:type="spellStart"/>
      <w:r>
        <w:t>sklearn.metrics</w:t>
      </w:r>
      <w:proofErr w:type="spellEnd"/>
      <w:r>
        <w:t xml:space="preserve"> import r2_score</w:t>
      </w:r>
    </w:p>
    <w:p w14:paraId="0705FFFB" w14:textId="77777777" w:rsidR="006E1083" w:rsidRDefault="006E1083" w:rsidP="006E1083">
      <w:r>
        <w:t>r2 = r2_score(</w:t>
      </w:r>
      <w:proofErr w:type="spellStart"/>
      <w:r>
        <w:t>y_test</w:t>
      </w:r>
      <w:proofErr w:type="spellEnd"/>
      <w:r>
        <w:t xml:space="preserve">, </w:t>
      </w:r>
      <w:proofErr w:type="spellStart"/>
      <w:r>
        <w:t>y_pred</w:t>
      </w:r>
      <w:proofErr w:type="spellEnd"/>
      <w:r>
        <w:t>)</w:t>
      </w:r>
    </w:p>
    <w:p w14:paraId="0C39FC0E" w14:textId="77777777" w:rsidR="006E1083" w:rsidRDefault="006E1083" w:rsidP="006E1083">
      <w:r>
        <w:t>r2</w:t>
      </w:r>
    </w:p>
    <w:p w14:paraId="27875D95" w14:textId="77777777" w:rsidR="006E1083" w:rsidRDefault="006E1083" w:rsidP="006E1083"/>
    <w:p w14:paraId="0F1DF553" w14:textId="77777777" w:rsidR="006E1083" w:rsidRDefault="006E1083" w:rsidP="006E1083">
      <w:r>
        <w:t>### Adjusted R Squared</w:t>
      </w:r>
    </w:p>
    <w:p w14:paraId="0B591C9D" w14:textId="77777777" w:rsidR="006E1083" w:rsidRDefault="006E1083" w:rsidP="006E1083">
      <w:r>
        <w:t xml:space="preserve">k = </w:t>
      </w:r>
      <w:proofErr w:type="spellStart"/>
      <w:r>
        <w:t>X_test.shape</w:t>
      </w:r>
      <w:proofErr w:type="spellEnd"/>
      <w:r>
        <w:t>[1]</w:t>
      </w:r>
    </w:p>
    <w:p w14:paraId="74AB73FF" w14:textId="77777777" w:rsidR="006E1083" w:rsidRDefault="006E1083" w:rsidP="006E1083">
      <w:r>
        <w:t>print(k)</w:t>
      </w:r>
    </w:p>
    <w:p w14:paraId="708DE9FB" w14:textId="77777777" w:rsidR="006E1083" w:rsidRDefault="006E1083" w:rsidP="006E1083">
      <w:r>
        <w:lastRenderedPageBreak/>
        <w:t xml:space="preserve">n = </w:t>
      </w:r>
      <w:proofErr w:type="spellStart"/>
      <w:r>
        <w:t>X_test.shape</w:t>
      </w:r>
      <w:proofErr w:type="spellEnd"/>
      <w:r>
        <w:t>[0]</w:t>
      </w:r>
    </w:p>
    <w:p w14:paraId="0F563534" w14:textId="77777777" w:rsidR="006E1083" w:rsidRDefault="006E1083" w:rsidP="006E1083">
      <w:r>
        <w:t>print(n)</w:t>
      </w:r>
    </w:p>
    <w:p w14:paraId="7943B878" w14:textId="77777777" w:rsidR="006E1083" w:rsidRDefault="006E1083" w:rsidP="006E1083">
      <w:r>
        <w:t>adj_r2 = 1-(1-r2)*(n-1)/(n-k-1)</w:t>
      </w:r>
    </w:p>
    <w:p w14:paraId="3608D6B8" w14:textId="77777777" w:rsidR="006E1083" w:rsidRDefault="006E1083" w:rsidP="006E1083">
      <w:r>
        <w:t>print(adj_r2)</w:t>
      </w:r>
    </w:p>
    <w:p w14:paraId="0C2225E4" w14:textId="77777777" w:rsidR="006E1083" w:rsidRDefault="006E1083" w:rsidP="006E1083"/>
    <w:p w14:paraId="15145587" w14:textId="77777777" w:rsidR="006E1083" w:rsidRDefault="006E1083" w:rsidP="006E1083">
      <w:r>
        <w:t>### Other Model Evaluations</w:t>
      </w:r>
    </w:p>
    <w:p w14:paraId="4821CA46" w14:textId="77777777" w:rsidR="006E1083" w:rsidRDefault="006E1083" w:rsidP="006E1083">
      <w:r>
        <w:t xml:space="preserve">from </w:t>
      </w:r>
      <w:proofErr w:type="spellStart"/>
      <w:r>
        <w:t>sklearn.metrics</w:t>
      </w:r>
      <w:proofErr w:type="spellEnd"/>
      <w:r>
        <w:t xml:space="preserve"> import </w:t>
      </w:r>
      <w:proofErr w:type="spellStart"/>
      <w:r>
        <w:t>mean_absolute_error</w:t>
      </w:r>
      <w:proofErr w:type="spellEnd"/>
      <w:r>
        <w:t xml:space="preserve">, </w:t>
      </w:r>
      <w:proofErr w:type="spellStart"/>
      <w:r>
        <w:t>mean_squared_error</w:t>
      </w:r>
      <w:proofErr w:type="spellEnd"/>
    </w:p>
    <w:p w14:paraId="5359BC0A" w14:textId="77777777" w:rsidR="006E1083" w:rsidRDefault="006E1083" w:rsidP="006E1083">
      <w:proofErr w:type="spellStart"/>
      <w:r>
        <w:t>mean_absolute_error</w:t>
      </w:r>
      <w:proofErr w:type="spellEnd"/>
      <w:r>
        <w:t>(</w:t>
      </w:r>
      <w:proofErr w:type="spellStart"/>
      <w:r>
        <w:t>y_test</w:t>
      </w:r>
      <w:proofErr w:type="spellEnd"/>
      <w:r>
        <w:t xml:space="preserve">, </w:t>
      </w:r>
      <w:proofErr w:type="spellStart"/>
      <w:r>
        <w:t>y_pred</w:t>
      </w:r>
      <w:proofErr w:type="spellEnd"/>
      <w:r>
        <w:t>)</w:t>
      </w:r>
    </w:p>
    <w:p w14:paraId="348FB8F4" w14:textId="77777777" w:rsidR="006E1083" w:rsidRDefault="006E1083" w:rsidP="006E1083">
      <w:proofErr w:type="spellStart"/>
      <w:r>
        <w:t>mean_squared_error</w:t>
      </w:r>
      <w:proofErr w:type="spellEnd"/>
      <w:r>
        <w:t>(</w:t>
      </w:r>
      <w:proofErr w:type="spellStart"/>
      <w:r>
        <w:t>y_test</w:t>
      </w:r>
      <w:proofErr w:type="spellEnd"/>
      <w:r>
        <w:t xml:space="preserve">, </w:t>
      </w:r>
      <w:proofErr w:type="spellStart"/>
      <w:r>
        <w:t>y_pred</w:t>
      </w:r>
      <w:proofErr w:type="spellEnd"/>
      <w:r>
        <w:t>)</w:t>
      </w:r>
    </w:p>
    <w:p w14:paraId="08B74302" w14:textId="1B2F2DC6" w:rsidR="006E1083" w:rsidRDefault="006E1083" w:rsidP="006E1083">
      <w:proofErr w:type="spellStart"/>
      <w:r>
        <w:t>np.sqrt</w:t>
      </w:r>
      <w:proofErr w:type="spellEnd"/>
      <w:r>
        <w:t>(</w:t>
      </w:r>
      <w:proofErr w:type="spellStart"/>
      <w:r>
        <w:t>mean_squared_error</w:t>
      </w:r>
      <w:proofErr w:type="spellEnd"/>
      <w:r>
        <w:t>(</w:t>
      </w:r>
      <w:proofErr w:type="spellStart"/>
      <w:r>
        <w:t>y_test</w:t>
      </w:r>
      <w:proofErr w:type="spellEnd"/>
      <w:r>
        <w:t xml:space="preserve">, </w:t>
      </w:r>
      <w:proofErr w:type="spellStart"/>
      <w:r>
        <w:t>y_pred</w:t>
      </w:r>
      <w:proofErr w:type="spellEnd"/>
      <w:r>
        <w:t>))</w:t>
      </w:r>
    </w:p>
    <w:p w14:paraId="7BFBB687" w14:textId="029662B1" w:rsidR="009738B6" w:rsidRDefault="009738B6" w:rsidP="006E1083"/>
    <w:p w14:paraId="5E54C756" w14:textId="388A566F" w:rsidR="009738B6" w:rsidRDefault="009738B6" w:rsidP="006E1083"/>
    <w:p w14:paraId="537FF525" w14:textId="01B48073" w:rsidR="009738B6" w:rsidRPr="009738B6" w:rsidRDefault="009738B6" w:rsidP="009738B6">
      <w:pPr>
        <w:pStyle w:val="Heading2"/>
      </w:pPr>
      <w:r>
        <w:t>SDS Logistic Regression – Classification</w:t>
      </w:r>
    </w:p>
    <w:p w14:paraId="224136C7" w14:textId="04B06092" w:rsidR="009738B6" w:rsidRDefault="009738B6" w:rsidP="009738B6">
      <w:r>
        <w:t>Classification - Logistic Regression</w:t>
      </w:r>
    </w:p>
    <w:p w14:paraId="3ADF34DA" w14:textId="77777777" w:rsidR="009738B6" w:rsidRDefault="009738B6" w:rsidP="009738B6">
      <w:r>
        <w:t xml:space="preserve">import </w:t>
      </w:r>
      <w:proofErr w:type="spellStart"/>
      <w:r>
        <w:t>numpy</w:t>
      </w:r>
      <w:proofErr w:type="spellEnd"/>
      <w:r>
        <w:t xml:space="preserve"> as np</w:t>
      </w:r>
    </w:p>
    <w:p w14:paraId="1FFB70C1" w14:textId="77777777" w:rsidR="009738B6" w:rsidRDefault="009738B6" w:rsidP="009738B6">
      <w:r>
        <w:t>import pandas as pd</w:t>
      </w:r>
    </w:p>
    <w:p w14:paraId="0C2162A0" w14:textId="77777777" w:rsidR="009738B6" w:rsidRDefault="009738B6" w:rsidP="009738B6">
      <w:r>
        <w:t xml:space="preserve">import </w:t>
      </w:r>
      <w:proofErr w:type="spellStart"/>
      <w:r>
        <w:t>matplotlib.pyplot</w:t>
      </w:r>
      <w:proofErr w:type="spellEnd"/>
      <w:r>
        <w:t xml:space="preserve"> as </w:t>
      </w:r>
      <w:proofErr w:type="spellStart"/>
      <w:r>
        <w:t>plt</w:t>
      </w:r>
      <w:proofErr w:type="spellEnd"/>
    </w:p>
    <w:p w14:paraId="77D144AD" w14:textId="77777777" w:rsidR="009738B6" w:rsidRDefault="009738B6" w:rsidP="009738B6">
      <w:r>
        <w:t xml:space="preserve">import seaborn as </w:t>
      </w:r>
      <w:proofErr w:type="spellStart"/>
      <w:r>
        <w:t>sns</w:t>
      </w:r>
      <w:proofErr w:type="spellEnd"/>
    </w:p>
    <w:p w14:paraId="324495A9" w14:textId="77777777" w:rsidR="009738B6" w:rsidRDefault="009738B6" w:rsidP="009738B6">
      <w:r>
        <w:t xml:space="preserve">import </w:t>
      </w:r>
      <w:proofErr w:type="spellStart"/>
      <w:r>
        <w:t>sweetviz</w:t>
      </w:r>
      <w:proofErr w:type="spellEnd"/>
    </w:p>
    <w:p w14:paraId="0C2E5521" w14:textId="77777777" w:rsidR="009738B6" w:rsidRDefault="009738B6" w:rsidP="009738B6"/>
    <w:p w14:paraId="68849992" w14:textId="77777777" w:rsidR="009738B6" w:rsidRDefault="009738B6" w:rsidP="009738B6"/>
    <w:p w14:paraId="420453ED" w14:textId="77777777" w:rsidR="009738B6" w:rsidRDefault="009738B6" w:rsidP="009738B6">
      <w:r>
        <w:t># Part 1 - Data Preprocessing</w:t>
      </w:r>
    </w:p>
    <w:p w14:paraId="3B14756D" w14:textId="77777777" w:rsidR="009738B6" w:rsidRDefault="009738B6" w:rsidP="009738B6">
      <w:r>
        <w:t># Import the Dataset</w:t>
      </w:r>
    </w:p>
    <w:p w14:paraId="1AE9B7A2" w14:textId="77777777" w:rsidR="009738B6" w:rsidRDefault="009738B6" w:rsidP="009738B6">
      <w:r>
        <w:t xml:space="preserve">dataset = </w:t>
      </w:r>
      <w:proofErr w:type="spellStart"/>
      <w:r>
        <w:t>pd.read_csv</w:t>
      </w:r>
      <w:proofErr w:type="spellEnd"/>
      <w:r>
        <w:t>('data.csv')</w:t>
      </w:r>
    </w:p>
    <w:p w14:paraId="13367DF2" w14:textId="77777777" w:rsidR="009738B6" w:rsidRDefault="009738B6" w:rsidP="009738B6">
      <w:proofErr w:type="spellStart"/>
      <w:r>
        <w:t>dataset.head</w:t>
      </w:r>
      <w:proofErr w:type="spellEnd"/>
      <w:r>
        <w:t>(10)</w:t>
      </w:r>
    </w:p>
    <w:p w14:paraId="2C8A7A51" w14:textId="77777777" w:rsidR="009738B6" w:rsidRDefault="009738B6" w:rsidP="009738B6">
      <w:proofErr w:type="spellStart"/>
      <w:r>
        <w:t>dataset.describe</w:t>
      </w:r>
      <w:proofErr w:type="spellEnd"/>
      <w:r>
        <w:t>()</w:t>
      </w:r>
    </w:p>
    <w:p w14:paraId="57834141" w14:textId="77777777" w:rsidR="009738B6" w:rsidRDefault="009738B6" w:rsidP="009738B6">
      <w:r>
        <w:t>dataset.info()</w:t>
      </w:r>
    </w:p>
    <w:p w14:paraId="616B2D8F" w14:textId="77777777" w:rsidR="009738B6" w:rsidRDefault="009738B6" w:rsidP="009738B6"/>
    <w:p w14:paraId="67BFA3B5" w14:textId="77777777" w:rsidR="009738B6" w:rsidRDefault="009738B6" w:rsidP="009738B6"/>
    <w:p w14:paraId="3DF85203" w14:textId="77777777" w:rsidR="009738B6" w:rsidRDefault="009738B6" w:rsidP="009738B6">
      <w:r>
        <w:t># Train Test Split</w:t>
      </w:r>
    </w:p>
    <w:p w14:paraId="7A6F0F35" w14:textId="77777777" w:rsidR="009738B6" w:rsidRDefault="009738B6" w:rsidP="009738B6">
      <w:r>
        <w:t xml:space="preserve">X = </w:t>
      </w:r>
      <w:proofErr w:type="spellStart"/>
      <w:r>
        <w:t>dataset.iloc</w:t>
      </w:r>
      <w:proofErr w:type="spellEnd"/>
      <w:proofErr w:type="gramStart"/>
      <w:r>
        <w:t>[:,</w:t>
      </w:r>
      <w:proofErr w:type="gramEnd"/>
      <w:r>
        <w:t xml:space="preserve"> 1:-1].values</w:t>
      </w:r>
    </w:p>
    <w:p w14:paraId="11A76775" w14:textId="77777777" w:rsidR="009738B6" w:rsidRDefault="009738B6" w:rsidP="009738B6">
      <w:r>
        <w:t xml:space="preserve">y = </w:t>
      </w:r>
      <w:proofErr w:type="spellStart"/>
      <w:r>
        <w:t>dataset.iloc</w:t>
      </w:r>
      <w:proofErr w:type="spellEnd"/>
      <w:proofErr w:type="gramStart"/>
      <w:r>
        <w:t>[:,</w:t>
      </w:r>
      <w:proofErr w:type="gramEnd"/>
      <w:r>
        <w:t xml:space="preserve"> -1].values</w:t>
      </w:r>
    </w:p>
    <w:p w14:paraId="5E38A913" w14:textId="77777777" w:rsidR="009738B6" w:rsidRDefault="009738B6" w:rsidP="009738B6"/>
    <w:p w14:paraId="3EBB393C" w14:textId="77777777" w:rsidR="009738B6" w:rsidRDefault="009738B6" w:rsidP="009738B6">
      <w:r>
        <w:t xml:space="preserve">from </w:t>
      </w:r>
      <w:proofErr w:type="spellStart"/>
      <w:r>
        <w:t>sklearn.model_selection</w:t>
      </w:r>
      <w:proofErr w:type="spellEnd"/>
      <w:r>
        <w:t xml:space="preserve"> import </w:t>
      </w:r>
      <w:proofErr w:type="spellStart"/>
      <w:r>
        <w:t>train_test_split</w:t>
      </w:r>
      <w:proofErr w:type="spellEnd"/>
    </w:p>
    <w:p w14:paraId="2F8F8BE3" w14:textId="77777777" w:rsidR="009738B6" w:rsidRDefault="009738B6" w:rsidP="009738B6">
      <w:proofErr w:type="spellStart"/>
      <w:r>
        <w:t>X_train</w:t>
      </w:r>
      <w:proofErr w:type="spellEnd"/>
      <w:r>
        <w:t xml:space="preserve">, </w:t>
      </w:r>
      <w:proofErr w:type="spellStart"/>
      <w:r>
        <w:t>X_test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 xml:space="preserve">, </w:t>
      </w:r>
      <w:proofErr w:type="spellStart"/>
      <w:r>
        <w:t>y_test</w:t>
      </w:r>
      <w:proofErr w:type="spellEnd"/>
      <w:r>
        <w:t xml:space="preserve"> = </w:t>
      </w:r>
      <w:proofErr w:type="spellStart"/>
      <w:r>
        <w:t>train_test_split</w:t>
      </w:r>
      <w:proofErr w:type="spellEnd"/>
      <w:r>
        <w:t xml:space="preserve">(X, y, </w:t>
      </w:r>
      <w:proofErr w:type="spellStart"/>
      <w:r>
        <w:t>test_size</w:t>
      </w:r>
      <w:proofErr w:type="spellEnd"/>
      <w:r>
        <w:t xml:space="preserve">=0.2, </w:t>
      </w:r>
      <w:proofErr w:type="spellStart"/>
      <w:r>
        <w:t>random_state</w:t>
      </w:r>
      <w:proofErr w:type="spellEnd"/>
      <w:r>
        <w:t>=0)</w:t>
      </w:r>
    </w:p>
    <w:p w14:paraId="30F65C2E" w14:textId="77777777" w:rsidR="009738B6" w:rsidRDefault="009738B6" w:rsidP="009738B6">
      <w:proofErr w:type="spellStart"/>
      <w:r>
        <w:t>X_train</w:t>
      </w:r>
      <w:proofErr w:type="spellEnd"/>
    </w:p>
    <w:p w14:paraId="763B2CF2" w14:textId="77777777" w:rsidR="009738B6" w:rsidRDefault="009738B6" w:rsidP="009738B6">
      <w:proofErr w:type="spellStart"/>
      <w:r>
        <w:t>X_test</w:t>
      </w:r>
      <w:proofErr w:type="spellEnd"/>
    </w:p>
    <w:p w14:paraId="573830C1" w14:textId="77777777" w:rsidR="009738B6" w:rsidRDefault="009738B6" w:rsidP="009738B6">
      <w:proofErr w:type="spellStart"/>
      <w:r>
        <w:t>y_train</w:t>
      </w:r>
      <w:proofErr w:type="spellEnd"/>
    </w:p>
    <w:p w14:paraId="21B34B3C" w14:textId="77777777" w:rsidR="009738B6" w:rsidRDefault="009738B6" w:rsidP="009738B6">
      <w:proofErr w:type="spellStart"/>
      <w:r>
        <w:t>y_test</w:t>
      </w:r>
      <w:proofErr w:type="spellEnd"/>
    </w:p>
    <w:p w14:paraId="7659FE95" w14:textId="77777777" w:rsidR="009738B6" w:rsidRDefault="009738B6" w:rsidP="009738B6"/>
    <w:p w14:paraId="75888666" w14:textId="77777777" w:rsidR="009738B6" w:rsidRDefault="009738B6" w:rsidP="009738B6">
      <w:r>
        <w:t># Feature Scaling</w:t>
      </w:r>
    </w:p>
    <w:p w14:paraId="1198E308" w14:textId="77777777" w:rsidR="009738B6" w:rsidRDefault="009738B6" w:rsidP="009738B6">
      <w:r>
        <w:t># Normalization values convert to between 0 and 1</w:t>
      </w:r>
    </w:p>
    <w:p w14:paraId="314A53A4" w14:textId="77777777" w:rsidR="009738B6" w:rsidRDefault="009738B6" w:rsidP="009738B6">
      <w:r>
        <w:t xml:space="preserve"># Standardization values convert to relevant </w:t>
      </w:r>
      <w:proofErr w:type="spellStart"/>
      <w:r>
        <w:t>standrd</w:t>
      </w:r>
      <w:proofErr w:type="spellEnd"/>
      <w:r>
        <w:t xml:space="preserve"> deviation outliers more than 3</w:t>
      </w:r>
    </w:p>
    <w:p w14:paraId="0B779B17" w14:textId="77777777" w:rsidR="009738B6" w:rsidRDefault="009738B6" w:rsidP="009738B6">
      <w:r>
        <w:t xml:space="preserve">from </w:t>
      </w:r>
      <w:proofErr w:type="spellStart"/>
      <w:r>
        <w:t>sklearn.preprocessing</w:t>
      </w:r>
      <w:proofErr w:type="spellEnd"/>
      <w:r>
        <w:t xml:space="preserve"> import </w:t>
      </w:r>
      <w:proofErr w:type="spellStart"/>
      <w:r>
        <w:t>StandardScaler</w:t>
      </w:r>
      <w:proofErr w:type="spellEnd"/>
    </w:p>
    <w:p w14:paraId="06857309" w14:textId="77777777" w:rsidR="009738B6" w:rsidRDefault="009738B6" w:rsidP="009738B6">
      <w:proofErr w:type="spellStart"/>
      <w:r>
        <w:lastRenderedPageBreak/>
        <w:t>sc</w:t>
      </w:r>
      <w:proofErr w:type="spellEnd"/>
      <w:r>
        <w:t xml:space="preserve"> = </w:t>
      </w:r>
      <w:proofErr w:type="spellStart"/>
      <w:r>
        <w:t>StandardScaler</w:t>
      </w:r>
      <w:proofErr w:type="spellEnd"/>
      <w:r>
        <w:t>()</w:t>
      </w:r>
    </w:p>
    <w:p w14:paraId="489AE428" w14:textId="77777777" w:rsidR="009738B6" w:rsidRDefault="009738B6" w:rsidP="009738B6">
      <w:proofErr w:type="spellStart"/>
      <w:r>
        <w:t>X_train</w:t>
      </w:r>
      <w:proofErr w:type="spellEnd"/>
      <w:r>
        <w:t xml:space="preserve"> = </w:t>
      </w:r>
      <w:proofErr w:type="spellStart"/>
      <w:r>
        <w:t>sc.fit_transform</w:t>
      </w:r>
      <w:proofErr w:type="spellEnd"/>
      <w:r>
        <w:t>(</w:t>
      </w:r>
      <w:proofErr w:type="spellStart"/>
      <w:r>
        <w:t>X_train</w:t>
      </w:r>
      <w:proofErr w:type="spellEnd"/>
      <w:r>
        <w:t>)</w:t>
      </w:r>
    </w:p>
    <w:p w14:paraId="792F9BBC" w14:textId="77777777" w:rsidR="009738B6" w:rsidRDefault="009738B6" w:rsidP="009738B6"/>
    <w:p w14:paraId="327666E5" w14:textId="77777777" w:rsidR="009738B6" w:rsidRDefault="009738B6" w:rsidP="009738B6"/>
    <w:p w14:paraId="035632BE" w14:textId="77777777" w:rsidR="009738B6" w:rsidRDefault="009738B6" w:rsidP="009738B6">
      <w:r>
        <w:t># Part 2 - Building and Training the Model</w:t>
      </w:r>
    </w:p>
    <w:p w14:paraId="1CE54472" w14:textId="77777777" w:rsidR="009738B6" w:rsidRDefault="009738B6" w:rsidP="009738B6">
      <w:r>
        <w:t># Building the Model</w:t>
      </w:r>
    </w:p>
    <w:p w14:paraId="227F7D57" w14:textId="77777777" w:rsidR="009738B6" w:rsidRDefault="009738B6" w:rsidP="009738B6"/>
    <w:p w14:paraId="0FF847BA" w14:textId="77777777" w:rsidR="009738B6" w:rsidRDefault="009738B6" w:rsidP="009738B6">
      <w:r>
        <w:t xml:space="preserve">from </w:t>
      </w:r>
      <w:proofErr w:type="spellStart"/>
      <w:r>
        <w:t>sklearn.linear_model</w:t>
      </w:r>
      <w:proofErr w:type="spellEnd"/>
      <w:r>
        <w:t xml:space="preserve"> import </w:t>
      </w:r>
      <w:proofErr w:type="spellStart"/>
      <w:r>
        <w:t>LogisticRegression</w:t>
      </w:r>
      <w:proofErr w:type="spellEnd"/>
    </w:p>
    <w:p w14:paraId="42E46B3C" w14:textId="77777777" w:rsidR="009738B6" w:rsidRDefault="009738B6" w:rsidP="009738B6">
      <w:r>
        <w:t xml:space="preserve">model = </w:t>
      </w:r>
      <w:proofErr w:type="spellStart"/>
      <w:r>
        <w:t>LogisticRegression</w:t>
      </w:r>
      <w:proofErr w:type="spellEnd"/>
      <w:r>
        <w:t>(</w:t>
      </w:r>
      <w:proofErr w:type="spellStart"/>
      <w:r>
        <w:t>random_state</w:t>
      </w:r>
      <w:proofErr w:type="spellEnd"/>
      <w:r>
        <w:t xml:space="preserve"> = 0)</w:t>
      </w:r>
    </w:p>
    <w:p w14:paraId="4FF2AD45" w14:textId="77777777" w:rsidR="009738B6" w:rsidRDefault="009738B6" w:rsidP="009738B6"/>
    <w:p w14:paraId="2BEE0D0E" w14:textId="77777777" w:rsidR="009738B6" w:rsidRDefault="009738B6" w:rsidP="009738B6">
      <w:r>
        <w:t xml:space="preserve"># </w:t>
      </w:r>
      <w:proofErr w:type="spellStart"/>
      <w:r>
        <w:t>Traing</w:t>
      </w:r>
      <w:proofErr w:type="spellEnd"/>
      <w:r>
        <w:t xml:space="preserve"> the Model </w:t>
      </w:r>
    </w:p>
    <w:p w14:paraId="66779585" w14:textId="77777777" w:rsidR="009738B6" w:rsidRDefault="009738B6" w:rsidP="009738B6">
      <w:proofErr w:type="spellStart"/>
      <w:r>
        <w:t>model.fit</w:t>
      </w:r>
      <w:proofErr w:type="spellEnd"/>
      <w:r>
        <w:t>(</w:t>
      </w:r>
      <w:proofErr w:type="spellStart"/>
      <w:r>
        <w:t>X_train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>)</w:t>
      </w:r>
    </w:p>
    <w:p w14:paraId="14AFFB71" w14:textId="77777777" w:rsidR="009738B6" w:rsidRDefault="009738B6" w:rsidP="009738B6"/>
    <w:p w14:paraId="3E4DD5A6" w14:textId="77777777" w:rsidR="009738B6" w:rsidRDefault="009738B6" w:rsidP="009738B6"/>
    <w:p w14:paraId="4B0A129A" w14:textId="77777777" w:rsidR="009738B6" w:rsidRDefault="009738B6" w:rsidP="009738B6">
      <w:r>
        <w:t># Inference</w:t>
      </w:r>
    </w:p>
    <w:p w14:paraId="5C787ADB" w14:textId="77777777" w:rsidR="009738B6" w:rsidRDefault="009738B6" w:rsidP="009738B6">
      <w:proofErr w:type="spellStart"/>
      <w:r>
        <w:t>y_pred</w:t>
      </w:r>
      <w:proofErr w:type="spellEnd"/>
      <w:r>
        <w:t xml:space="preserve"> = </w:t>
      </w:r>
      <w:proofErr w:type="spellStart"/>
      <w:r>
        <w:t>model.predict</w:t>
      </w:r>
      <w:proofErr w:type="spellEnd"/>
      <w:r>
        <w:t>(</w:t>
      </w:r>
      <w:proofErr w:type="spellStart"/>
      <w:r>
        <w:t>sc.transform</w:t>
      </w:r>
      <w:proofErr w:type="spellEnd"/>
      <w:r>
        <w:t>(</w:t>
      </w:r>
      <w:proofErr w:type="spellStart"/>
      <w:r>
        <w:t>X_test</w:t>
      </w:r>
      <w:proofErr w:type="spellEnd"/>
      <w:r>
        <w:t>))</w:t>
      </w:r>
    </w:p>
    <w:p w14:paraId="150E0664" w14:textId="77777777" w:rsidR="009738B6" w:rsidRDefault="009738B6" w:rsidP="009738B6">
      <w:proofErr w:type="spellStart"/>
      <w:r>
        <w:t>y_pred</w:t>
      </w:r>
      <w:proofErr w:type="spellEnd"/>
    </w:p>
    <w:p w14:paraId="5617F435" w14:textId="77777777" w:rsidR="009738B6" w:rsidRDefault="009738B6" w:rsidP="009738B6"/>
    <w:p w14:paraId="700072D6" w14:textId="77777777" w:rsidR="009738B6" w:rsidRDefault="009738B6" w:rsidP="009738B6">
      <w:r>
        <w:t># Predict a single value against the model</w:t>
      </w:r>
    </w:p>
    <w:p w14:paraId="5C4276EC" w14:textId="77777777" w:rsidR="009738B6" w:rsidRDefault="009738B6" w:rsidP="009738B6">
      <w:proofErr w:type="spellStart"/>
      <w:r>
        <w:t>model.predict</w:t>
      </w:r>
      <w:proofErr w:type="spellEnd"/>
      <w:r>
        <w:t>(</w:t>
      </w:r>
      <w:proofErr w:type="spellStart"/>
      <w:r>
        <w:t>sc.transform</w:t>
      </w:r>
      <w:proofErr w:type="spellEnd"/>
      <w:r>
        <w:t>([[1,2,3,4,5,6,7,8,9]]))</w:t>
      </w:r>
    </w:p>
    <w:p w14:paraId="7CD92D3F" w14:textId="77777777" w:rsidR="009738B6" w:rsidRDefault="009738B6" w:rsidP="009738B6"/>
    <w:p w14:paraId="32A9D135" w14:textId="77777777" w:rsidR="009738B6" w:rsidRDefault="009738B6" w:rsidP="009738B6">
      <w:r>
        <w:t># Part 3 - Evaluating the Model</w:t>
      </w:r>
    </w:p>
    <w:p w14:paraId="37CBB9E4" w14:textId="77777777" w:rsidR="009738B6" w:rsidRDefault="009738B6" w:rsidP="009738B6">
      <w:r>
        <w:t># Confusion Matrix</w:t>
      </w:r>
    </w:p>
    <w:p w14:paraId="1DA73F4A" w14:textId="77777777" w:rsidR="009738B6" w:rsidRDefault="009738B6" w:rsidP="009738B6">
      <w:r>
        <w:t xml:space="preserve">from </w:t>
      </w:r>
      <w:proofErr w:type="spellStart"/>
      <w:r>
        <w:t>sklearn.metrics</w:t>
      </w:r>
      <w:proofErr w:type="spellEnd"/>
      <w:r>
        <w:t xml:space="preserve"> import </w:t>
      </w:r>
      <w:proofErr w:type="spellStart"/>
      <w:r>
        <w:t>confusion_matrix</w:t>
      </w:r>
      <w:proofErr w:type="spellEnd"/>
      <w:r>
        <w:t xml:space="preserve">, </w:t>
      </w:r>
      <w:proofErr w:type="spellStart"/>
      <w:r>
        <w:t>accuracy_score</w:t>
      </w:r>
      <w:proofErr w:type="spellEnd"/>
      <w:r>
        <w:t xml:space="preserve">, </w:t>
      </w:r>
      <w:proofErr w:type="spellStart"/>
      <w:r>
        <w:t>ConfusionMatrixDisplay</w:t>
      </w:r>
      <w:proofErr w:type="spellEnd"/>
      <w:r>
        <w:t xml:space="preserve">, </w:t>
      </w:r>
      <w:proofErr w:type="spellStart"/>
      <w:r>
        <w:t>plot_confusion_matrix</w:t>
      </w:r>
      <w:proofErr w:type="spellEnd"/>
    </w:p>
    <w:p w14:paraId="3433BD18" w14:textId="77777777" w:rsidR="009738B6" w:rsidRDefault="009738B6" w:rsidP="009738B6">
      <w:proofErr w:type="spellStart"/>
      <w:r>
        <w:t>confusion_matrix</w:t>
      </w:r>
      <w:proofErr w:type="spellEnd"/>
      <w:r>
        <w:t>(</w:t>
      </w:r>
      <w:proofErr w:type="spellStart"/>
      <w:r>
        <w:t>y_test</w:t>
      </w:r>
      <w:proofErr w:type="spellEnd"/>
      <w:r>
        <w:t xml:space="preserve">, </w:t>
      </w:r>
      <w:proofErr w:type="spellStart"/>
      <w:r>
        <w:t>y_pred</w:t>
      </w:r>
      <w:proofErr w:type="spellEnd"/>
      <w:r>
        <w:t>)</w:t>
      </w:r>
    </w:p>
    <w:p w14:paraId="3FEA18F0" w14:textId="77777777" w:rsidR="009738B6" w:rsidRDefault="009738B6" w:rsidP="009738B6"/>
    <w:p w14:paraId="12CB7327" w14:textId="77777777" w:rsidR="009738B6" w:rsidRDefault="009738B6" w:rsidP="009738B6">
      <w:r>
        <w:t># Accuracy</w:t>
      </w:r>
    </w:p>
    <w:p w14:paraId="220D48FB" w14:textId="77777777" w:rsidR="009738B6" w:rsidRDefault="009738B6" w:rsidP="009738B6">
      <w:proofErr w:type="spellStart"/>
      <w:r>
        <w:t>accuracy_score</w:t>
      </w:r>
      <w:proofErr w:type="spellEnd"/>
      <w:r>
        <w:t>(</w:t>
      </w:r>
      <w:proofErr w:type="spellStart"/>
      <w:r>
        <w:t>y_test,y_pred</w:t>
      </w:r>
      <w:proofErr w:type="spellEnd"/>
      <w:r>
        <w:t>)</w:t>
      </w:r>
    </w:p>
    <w:p w14:paraId="72B5864B" w14:textId="77777777" w:rsidR="009738B6" w:rsidRDefault="009738B6" w:rsidP="009738B6"/>
    <w:p w14:paraId="38EDE588" w14:textId="77777777" w:rsidR="009738B6" w:rsidRDefault="009738B6" w:rsidP="009738B6">
      <w:proofErr w:type="spellStart"/>
      <w:r>
        <w:t>scaled_X_test</w:t>
      </w:r>
      <w:proofErr w:type="spellEnd"/>
      <w:r>
        <w:t xml:space="preserve"> = </w:t>
      </w:r>
      <w:proofErr w:type="spellStart"/>
      <w:r>
        <w:t>sc.transform</w:t>
      </w:r>
      <w:proofErr w:type="spellEnd"/>
      <w:r>
        <w:t>(</w:t>
      </w:r>
      <w:proofErr w:type="spellStart"/>
      <w:r>
        <w:t>X_test</w:t>
      </w:r>
      <w:proofErr w:type="spellEnd"/>
      <w:r>
        <w:t>)</w:t>
      </w:r>
    </w:p>
    <w:p w14:paraId="198B56AB" w14:textId="77777777" w:rsidR="009738B6" w:rsidRDefault="009738B6" w:rsidP="009738B6">
      <w:proofErr w:type="spellStart"/>
      <w:r>
        <w:t>plot_confusion_matrix</w:t>
      </w:r>
      <w:proofErr w:type="spellEnd"/>
      <w:r>
        <w:t xml:space="preserve">(model, </w:t>
      </w:r>
      <w:proofErr w:type="spellStart"/>
      <w:r>
        <w:t>scaled_X_test</w:t>
      </w:r>
      <w:proofErr w:type="spellEnd"/>
      <w:r>
        <w:t xml:space="preserve">, </w:t>
      </w:r>
      <w:proofErr w:type="spellStart"/>
      <w:r>
        <w:t>y_test</w:t>
      </w:r>
      <w:proofErr w:type="spellEnd"/>
      <w:r>
        <w:t xml:space="preserve"> )</w:t>
      </w:r>
    </w:p>
    <w:p w14:paraId="1188A3CF" w14:textId="77777777" w:rsidR="009738B6" w:rsidRDefault="009738B6" w:rsidP="009738B6"/>
    <w:p w14:paraId="4200ECD4" w14:textId="77777777" w:rsidR="009738B6" w:rsidRDefault="009738B6" w:rsidP="009738B6"/>
    <w:p w14:paraId="2B353207" w14:textId="371BB6DB" w:rsidR="00105120" w:rsidRDefault="004B1AD6" w:rsidP="004B1AD6">
      <w:pPr>
        <w:pStyle w:val="Heading2"/>
      </w:pPr>
      <w:r>
        <w:t>Unsupervised Learning</w:t>
      </w:r>
    </w:p>
    <w:p w14:paraId="3D42C32E" w14:textId="784DEF9A" w:rsidR="004B1AD6" w:rsidRDefault="004B1AD6" w:rsidP="004B1AD6">
      <w:pPr>
        <w:pStyle w:val="Heading2"/>
      </w:pPr>
      <w:r>
        <w:t>K Means Clustering</w:t>
      </w:r>
    </w:p>
    <w:p w14:paraId="657C4492" w14:textId="77777777" w:rsidR="004B1AD6" w:rsidRDefault="004B1AD6" w:rsidP="004B1AD6">
      <w:r>
        <w:t># Import the Dataset</w:t>
      </w:r>
    </w:p>
    <w:p w14:paraId="6B5F84C1" w14:textId="77777777" w:rsidR="004B1AD6" w:rsidRDefault="004B1AD6" w:rsidP="004B1AD6">
      <w:r>
        <w:t xml:space="preserve">import </w:t>
      </w:r>
      <w:proofErr w:type="spellStart"/>
      <w:r>
        <w:t>numpy</w:t>
      </w:r>
      <w:proofErr w:type="spellEnd"/>
      <w:r>
        <w:t xml:space="preserve"> as np</w:t>
      </w:r>
    </w:p>
    <w:p w14:paraId="4A74D9A6" w14:textId="77777777" w:rsidR="004B1AD6" w:rsidRDefault="004B1AD6" w:rsidP="004B1AD6">
      <w:r>
        <w:t>import pandas as pd</w:t>
      </w:r>
    </w:p>
    <w:p w14:paraId="7FCE80C1" w14:textId="77777777" w:rsidR="004B1AD6" w:rsidRDefault="004B1AD6" w:rsidP="004B1AD6">
      <w:r>
        <w:t xml:space="preserve">import </w:t>
      </w:r>
      <w:proofErr w:type="spellStart"/>
      <w:r>
        <w:t>matplotlib.pyplot</w:t>
      </w:r>
      <w:proofErr w:type="spellEnd"/>
      <w:r>
        <w:t xml:space="preserve"> as </w:t>
      </w:r>
      <w:proofErr w:type="spellStart"/>
      <w:r>
        <w:t>plt</w:t>
      </w:r>
      <w:proofErr w:type="spellEnd"/>
    </w:p>
    <w:p w14:paraId="302E68F2" w14:textId="77777777" w:rsidR="004B1AD6" w:rsidRDefault="004B1AD6" w:rsidP="004B1AD6">
      <w:r>
        <w:t xml:space="preserve">import seaborn as </w:t>
      </w:r>
      <w:proofErr w:type="spellStart"/>
      <w:r>
        <w:t>sns</w:t>
      </w:r>
      <w:proofErr w:type="spellEnd"/>
    </w:p>
    <w:p w14:paraId="7F7CD710" w14:textId="77777777" w:rsidR="004B1AD6" w:rsidRDefault="004B1AD6" w:rsidP="004B1AD6">
      <w:r>
        <w:t xml:space="preserve">import </w:t>
      </w:r>
      <w:proofErr w:type="spellStart"/>
      <w:r>
        <w:t>sweetviz</w:t>
      </w:r>
      <w:proofErr w:type="spellEnd"/>
    </w:p>
    <w:p w14:paraId="73538821" w14:textId="77777777" w:rsidR="004B1AD6" w:rsidRDefault="004B1AD6" w:rsidP="004B1AD6"/>
    <w:p w14:paraId="669A5BFD" w14:textId="77777777" w:rsidR="004B1AD6" w:rsidRDefault="004B1AD6" w:rsidP="004B1AD6">
      <w:r>
        <w:t xml:space="preserve">dataset = </w:t>
      </w:r>
      <w:proofErr w:type="spellStart"/>
      <w:r>
        <w:t>pd.read_csv</w:t>
      </w:r>
      <w:proofErr w:type="spellEnd"/>
      <w:r>
        <w:t>('km_data.csv')</w:t>
      </w:r>
    </w:p>
    <w:p w14:paraId="4AC7D872" w14:textId="77777777" w:rsidR="004B1AD6" w:rsidRDefault="004B1AD6" w:rsidP="004B1AD6">
      <w:proofErr w:type="spellStart"/>
      <w:r>
        <w:lastRenderedPageBreak/>
        <w:t>dataset.head</w:t>
      </w:r>
      <w:proofErr w:type="spellEnd"/>
      <w:r>
        <w:t>()</w:t>
      </w:r>
    </w:p>
    <w:p w14:paraId="6FC75797" w14:textId="77777777" w:rsidR="004B1AD6" w:rsidRDefault="004B1AD6" w:rsidP="004B1AD6">
      <w:proofErr w:type="spellStart"/>
      <w:r>
        <w:t>len</w:t>
      </w:r>
      <w:proofErr w:type="spellEnd"/>
      <w:r>
        <w:t>(dataset)</w:t>
      </w:r>
    </w:p>
    <w:p w14:paraId="4D783550" w14:textId="77777777" w:rsidR="004B1AD6" w:rsidRDefault="004B1AD6" w:rsidP="004B1AD6">
      <w:r>
        <w:t xml:space="preserve">report = </w:t>
      </w:r>
      <w:proofErr w:type="spellStart"/>
      <w:r>
        <w:t>sweetviz.analyze</w:t>
      </w:r>
      <w:proofErr w:type="spellEnd"/>
      <w:r>
        <w:t xml:space="preserve">(dataset, </w:t>
      </w:r>
      <w:proofErr w:type="spellStart"/>
      <w:r>
        <w:t>target_feat</w:t>
      </w:r>
      <w:proofErr w:type="spellEnd"/>
      <w:r>
        <w:t>="Spending Score (1-100)")</w:t>
      </w:r>
    </w:p>
    <w:p w14:paraId="17A228D7" w14:textId="77777777" w:rsidR="004B1AD6" w:rsidRDefault="004B1AD6" w:rsidP="004B1AD6">
      <w:proofErr w:type="spellStart"/>
      <w:r>
        <w:t>report.show_html</w:t>
      </w:r>
      <w:proofErr w:type="spellEnd"/>
      <w:r>
        <w:t>(layout="vertical")</w:t>
      </w:r>
    </w:p>
    <w:p w14:paraId="43056D5D" w14:textId="77777777" w:rsidR="004B1AD6" w:rsidRDefault="004B1AD6" w:rsidP="004B1AD6">
      <w:r>
        <w:t xml:space="preserve">X = </w:t>
      </w:r>
      <w:proofErr w:type="spellStart"/>
      <w:r>
        <w:t>dataset.iloc</w:t>
      </w:r>
      <w:proofErr w:type="spellEnd"/>
      <w:proofErr w:type="gramStart"/>
      <w:r>
        <w:t>[:,</w:t>
      </w:r>
      <w:proofErr w:type="gramEnd"/>
      <w:r>
        <w:t xml:space="preserve"> :].values</w:t>
      </w:r>
    </w:p>
    <w:p w14:paraId="42415789" w14:textId="77777777" w:rsidR="004B1AD6" w:rsidRDefault="004B1AD6" w:rsidP="004B1AD6">
      <w:r>
        <w:t>X</w:t>
      </w:r>
    </w:p>
    <w:p w14:paraId="5FC7F8EF" w14:textId="77777777" w:rsidR="004B1AD6" w:rsidRDefault="004B1AD6" w:rsidP="004B1AD6"/>
    <w:p w14:paraId="15A5E4AF" w14:textId="77777777" w:rsidR="004B1AD6" w:rsidRDefault="004B1AD6" w:rsidP="004B1AD6">
      <w:r>
        <w:t># Use elbow method to find optimal number of clusters</w:t>
      </w:r>
    </w:p>
    <w:p w14:paraId="1842CAB8" w14:textId="77777777" w:rsidR="004B1AD6" w:rsidRDefault="004B1AD6" w:rsidP="004B1AD6"/>
    <w:p w14:paraId="5567B0B6" w14:textId="77777777" w:rsidR="004B1AD6" w:rsidRDefault="004B1AD6" w:rsidP="004B1AD6">
      <w:r>
        <w:t xml:space="preserve">from </w:t>
      </w:r>
      <w:proofErr w:type="spellStart"/>
      <w:r>
        <w:t>sklearn.cluster</w:t>
      </w:r>
      <w:proofErr w:type="spellEnd"/>
      <w:r>
        <w:t xml:space="preserve"> import </w:t>
      </w:r>
      <w:proofErr w:type="spellStart"/>
      <w:r>
        <w:t>KMeans</w:t>
      </w:r>
      <w:proofErr w:type="spellEnd"/>
    </w:p>
    <w:p w14:paraId="05F314FB" w14:textId="77777777" w:rsidR="004B1AD6" w:rsidRDefault="004B1AD6" w:rsidP="004B1AD6">
      <w:proofErr w:type="spellStart"/>
      <w:r>
        <w:t>wcss</w:t>
      </w:r>
      <w:proofErr w:type="spellEnd"/>
      <w:r>
        <w:t xml:space="preserve"> = []</w:t>
      </w:r>
    </w:p>
    <w:p w14:paraId="59789302" w14:textId="77777777" w:rsidR="004B1AD6" w:rsidRDefault="004B1AD6" w:rsidP="004B1AD6">
      <w:r>
        <w:t xml:space="preserve">for </w:t>
      </w:r>
      <w:proofErr w:type="spellStart"/>
      <w:r>
        <w:t>i</w:t>
      </w:r>
      <w:proofErr w:type="spellEnd"/>
      <w:r>
        <w:t xml:space="preserve"> in range(1, 11):</w:t>
      </w:r>
    </w:p>
    <w:p w14:paraId="01ACABEA" w14:textId="77777777" w:rsidR="004B1AD6" w:rsidRDefault="004B1AD6" w:rsidP="004B1AD6">
      <w:r>
        <w:t xml:space="preserve">    </w:t>
      </w:r>
      <w:proofErr w:type="spellStart"/>
      <w:r>
        <w:t>kmeans</w:t>
      </w:r>
      <w:proofErr w:type="spellEnd"/>
      <w:r>
        <w:t xml:space="preserve"> = </w:t>
      </w:r>
      <w:proofErr w:type="spellStart"/>
      <w:r>
        <w:t>KMeans</w:t>
      </w:r>
      <w:proofErr w:type="spellEnd"/>
      <w:r>
        <w:t>(</w:t>
      </w:r>
      <w:proofErr w:type="spellStart"/>
      <w:r>
        <w:t>n_clusters</w:t>
      </w:r>
      <w:proofErr w:type="spellEnd"/>
      <w:r>
        <w:t>=</w:t>
      </w:r>
      <w:proofErr w:type="spellStart"/>
      <w:r>
        <w:t>i</w:t>
      </w:r>
      <w:proofErr w:type="spellEnd"/>
      <w:r>
        <w:t xml:space="preserve">, </w:t>
      </w:r>
      <w:proofErr w:type="spellStart"/>
      <w:r>
        <w:t>init</w:t>
      </w:r>
      <w:proofErr w:type="spellEnd"/>
      <w:r>
        <w:t xml:space="preserve">='k-means++', </w:t>
      </w:r>
      <w:proofErr w:type="spellStart"/>
      <w:r>
        <w:t>random_state</w:t>
      </w:r>
      <w:proofErr w:type="spellEnd"/>
      <w:r>
        <w:t>=42)</w:t>
      </w:r>
    </w:p>
    <w:p w14:paraId="584BF0F8" w14:textId="77777777" w:rsidR="004B1AD6" w:rsidRDefault="004B1AD6" w:rsidP="004B1AD6">
      <w:r>
        <w:t xml:space="preserve">    </w:t>
      </w:r>
      <w:proofErr w:type="spellStart"/>
      <w:r>
        <w:t>kmeans.fit</w:t>
      </w:r>
      <w:proofErr w:type="spellEnd"/>
      <w:r>
        <w:t>(X)</w:t>
      </w:r>
    </w:p>
    <w:p w14:paraId="74684671" w14:textId="77777777" w:rsidR="004B1AD6" w:rsidRDefault="004B1AD6" w:rsidP="004B1AD6">
      <w:r>
        <w:t xml:space="preserve">    </w:t>
      </w:r>
      <w:proofErr w:type="spellStart"/>
      <w:r>
        <w:t>wcss.append</w:t>
      </w:r>
      <w:proofErr w:type="spellEnd"/>
      <w:r>
        <w:t>(</w:t>
      </w:r>
      <w:proofErr w:type="spellStart"/>
      <w:r>
        <w:t>kmeans.inertia</w:t>
      </w:r>
      <w:proofErr w:type="spellEnd"/>
      <w:r>
        <w:t>_)</w:t>
      </w:r>
    </w:p>
    <w:p w14:paraId="5F63408E" w14:textId="77777777" w:rsidR="004B1AD6" w:rsidRDefault="004B1AD6" w:rsidP="004B1AD6"/>
    <w:p w14:paraId="7DB069D0" w14:textId="77777777" w:rsidR="004B1AD6" w:rsidRDefault="004B1AD6" w:rsidP="004B1AD6">
      <w:proofErr w:type="spellStart"/>
      <w:r>
        <w:t>plt.plot</w:t>
      </w:r>
      <w:proofErr w:type="spellEnd"/>
      <w:r>
        <w:t xml:space="preserve">(range(1,11), </w:t>
      </w:r>
      <w:proofErr w:type="spellStart"/>
      <w:r>
        <w:t>wcss</w:t>
      </w:r>
      <w:proofErr w:type="spellEnd"/>
      <w:r>
        <w:t>)</w:t>
      </w:r>
    </w:p>
    <w:p w14:paraId="73D855C8" w14:textId="77777777" w:rsidR="004B1AD6" w:rsidRDefault="004B1AD6" w:rsidP="004B1AD6">
      <w:proofErr w:type="spellStart"/>
      <w:r>
        <w:t>plt.title</w:t>
      </w:r>
      <w:proofErr w:type="spellEnd"/>
      <w:r>
        <w:t>('The Elbow Method')</w:t>
      </w:r>
    </w:p>
    <w:p w14:paraId="4D5FD85C" w14:textId="77777777" w:rsidR="004B1AD6" w:rsidRDefault="004B1AD6" w:rsidP="004B1AD6">
      <w:proofErr w:type="spellStart"/>
      <w:r>
        <w:t>plt.xlabel</w:t>
      </w:r>
      <w:proofErr w:type="spellEnd"/>
      <w:r>
        <w:t>('Number of Clusters')</w:t>
      </w:r>
    </w:p>
    <w:p w14:paraId="70FC2141" w14:textId="77777777" w:rsidR="004B1AD6" w:rsidRDefault="004B1AD6" w:rsidP="004B1AD6">
      <w:proofErr w:type="spellStart"/>
      <w:r>
        <w:t>plt.ylabel</w:t>
      </w:r>
      <w:proofErr w:type="spellEnd"/>
      <w:r>
        <w:t>('WCSS')</w:t>
      </w:r>
    </w:p>
    <w:p w14:paraId="1394A0AB" w14:textId="77777777" w:rsidR="004B1AD6" w:rsidRDefault="004B1AD6" w:rsidP="004B1AD6">
      <w:proofErr w:type="spellStart"/>
      <w:r>
        <w:t>plt.show</w:t>
      </w:r>
      <w:proofErr w:type="spellEnd"/>
      <w:r>
        <w:t>()</w:t>
      </w:r>
    </w:p>
    <w:p w14:paraId="47E482E2" w14:textId="77777777" w:rsidR="004B1AD6" w:rsidRDefault="004B1AD6" w:rsidP="004B1AD6"/>
    <w:p w14:paraId="0DCEA6B4" w14:textId="77777777" w:rsidR="004B1AD6" w:rsidRDefault="004B1AD6" w:rsidP="004B1AD6">
      <w:r>
        <w:t># Train the K-Means Model</w:t>
      </w:r>
    </w:p>
    <w:p w14:paraId="4BDDEEF4" w14:textId="77777777" w:rsidR="004B1AD6" w:rsidRDefault="004B1AD6" w:rsidP="004B1AD6">
      <w:proofErr w:type="spellStart"/>
      <w:r>
        <w:t>kmeans</w:t>
      </w:r>
      <w:proofErr w:type="spellEnd"/>
      <w:r>
        <w:t xml:space="preserve"> = </w:t>
      </w:r>
      <w:proofErr w:type="spellStart"/>
      <w:r>
        <w:t>KMeans</w:t>
      </w:r>
      <w:proofErr w:type="spellEnd"/>
      <w:r>
        <w:t>(</w:t>
      </w:r>
      <w:proofErr w:type="spellStart"/>
      <w:r>
        <w:t>n_clusters</w:t>
      </w:r>
      <w:proofErr w:type="spellEnd"/>
      <w:r>
        <w:t xml:space="preserve">=5, </w:t>
      </w:r>
      <w:proofErr w:type="spellStart"/>
      <w:r>
        <w:t>init</w:t>
      </w:r>
      <w:proofErr w:type="spellEnd"/>
      <w:r>
        <w:t xml:space="preserve">='k-means++', </w:t>
      </w:r>
      <w:proofErr w:type="spellStart"/>
      <w:r>
        <w:t>random_state</w:t>
      </w:r>
      <w:proofErr w:type="spellEnd"/>
      <w:r>
        <w:t>=42)</w:t>
      </w:r>
    </w:p>
    <w:p w14:paraId="1C24DCE3" w14:textId="77777777" w:rsidR="004B1AD6" w:rsidRDefault="004B1AD6" w:rsidP="004B1AD6">
      <w:proofErr w:type="spellStart"/>
      <w:r>
        <w:t>y_pred</w:t>
      </w:r>
      <w:proofErr w:type="spellEnd"/>
      <w:r>
        <w:t xml:space="preserve"> = </w:t>
      </w:r>
      <w:proofErr w:type="spellStart"/>
      <w:r>
        <w:t>kmeans.fit_predict</w:t>
      </w:r>
      <w:proofErr w:type="spellEnd"/>
      <w:r>
        <w:t>(X)</w:t>
      </w:r>
    </w:p>
    <w:p w14:paraId="4D3AA690" w14:textId="77777777" w:rsidR="004B1AD6" w:rsidRDefault="004B1AD6" w:rsidP="004B1AD6">
      <w:proofErr w:type="spellStart"/>
      <w:r>
        <w:t>y_pred</w:t>
      </w:r>
      <w:proofErr w:type="spellEnd"/>
    </w:p>
    <w:p w14:paraId="5E14C1B2" w14:textId="77777777" w:rsidR="004B1AD6" w:rsidRDefault="004B1AD6" w:rsidP="004B1AD6"/>
    <w:p w14:paraId="5D57AC45" w14:textId="77777777" w:rsidR="004B1AD6" w:rsidRDefault="004B1AD6" w:rsidP="004B1AD6">
      <w:r>
        <w:t># Can I join this to my dataset</w:t>
      </w:r>
    </w:p>
    <w:p w14:paraId="0778AE68" w14:textId="77777777" w:rsidR="004B1AD6" w:rsidRDefault="004B1AD6" w:rsidP="004B1AD6">
      <w:r>
        <w:t>X</w:t>
      </w:r>
    </w:p>
    <w:p w14:paraId="3BC78F5E" w14:textId="77777777" w:rsidR="004B1AD6" w:rsidRDefault="004B1AD6" w:rsidP="004B1AD6"/>
    <w:p w14:paraId="71D3DCD7" w14:textId="77777777" w:rsidR="004B1AD6" w:rsidRDefault="004B1AD6" w:rsidP="004B1AD6">
      <w:r>
        <w:t># Visual the Clusters</w:t>
      </w:r>
    </w:p>
    <w:p w14:paraId="67CC202F" w14:textId="77777777" w:rsidR="004B1AD6" w:rsidRDefault="004B1AD6" w:rsidP="004B1AD6">
      <w:proofErr w:type="spellStart"/>
      <w:r>
        <w:t>plt.scatter</w:t>
      </w:r>
      <w:proofErr w:type="spellEnd"/>
      <w:r>
        <w:t>(X[</w:t>
      </w:r>
      <w:proofErr w:type="spellStart"/>
      <w:r>
        <w:t>y_pred</w:t>
      </w:r>
      <w:proofErr w:type="spellEnd"/>
      <w:r>
        <w:t xml:space="preserve"> == 0, 0], X[</w:t>
      </w:r>
      <w:proofErr w:type="spellStart"/>
      <w:r>
        <w:t>y_pred</w:t>
      </w:r>
      <w:proofErr w:type="spellEnd"/>
      <w:r>
        <w:t xml:space="preserve"> == 0, 1], s = 100, c='red', label = 'Cluster 0')</w:t>
      </w:r>
    </w:p>
    <w:p w14:paraId="1CFBA37D" w14:textId="77777777" w:rsidR="004B1AD6" w:rsidRDefault="004B1AD6" w:rsidP="004B1AD6">
      <w:proofErr w:type="spellStart"/>
      <w:r>
        <w:t>plt.scatter</w:t>
      </w:r>
      <w:proofErr w:type="spellEnd"/>
      <w:r>
        <w:t>(X[</w:t>
      </w:r>
      <w:proofErr w:type="spellStart"/>
      <w:r>
        <w:t>y_pred</w:t>
      </w:r>
      <w:proofErr w:type="spellEnd"/>
      <w:r>
        <w:t xml:space="preserve"> == 1, 0], X[</w:t>
      </w:r>
      <w:proofErr w:type="spellStart"/>
      <w:r>
        <w:t>y_pred</w:t>
      </w:r>
      <w:proofErr w:type="spellEnd"/>
      <w:r>
        <w:t xml:space="preserve"> == 1, 1], s = 100, c='blue', label = 'Cluster 1')</w:t>
      </w:r>
    </w:p>
    <w:p w14:paraId="7CBBA1E9" w14:textId="77777777" w:rsidR="004B1AD6" w:rsidRDefault="004B1AD6" w:rsidP="004B1AD6">
      <w:proofErr w:type="spellStart"/>
      <w:r>
        <w:t>plt.scatter</w:t>
      </w:r>
      <w:proofErr w:type="spellEnd"/>
      <w:r>
        <w:t>(X[</w:t>
      </w:r>
      <w:proofErr w:type="spellStart"/>
      <w:r>
        <w:t>y_pred</w:t>
      </w:r>
      <w:proofErr w:type="spellEnd"/>
      <w:r>
        <w:t xml:space="preserve"> == 2, 0], X[</w:t>
      </w:r>
      <w:proofErr w:type="spellStart"/>
      <w:r>
        <w:t>y_pred</w:t>
      </w:r>
      <w:proofErr w:type="spellEnd"/>
      <w:r>
        <w:t xml:space="preserve"> == 2, 1], s = 100, c='green', label = 'Cluster 2')</w:t>
      </w:r>
    </w:p>
    <w:p w14:paraId="453F6DFE" w14:textId="77777777" w:rsidR="004B1AD6" w:rsidRDefault="004B1AD6" w:rsidP="004B1AD6">
      <w:proofErr w:type="spellStart"/>
      <w:r>
        <w:t>plt.scatter</w:t>
      </w:r>
      <w:proofErr w:type="spellEnd"/>
      <w:r>
        <w:t>(X[</w:t>
      </w:r>
      <w:proofErr w:type="spellStart"/>
      <w:r>
        <w:t>y_pred</w:t>
      </w:r>
      <w:proofErr w:type="spellEnd"/>
      <w:r>
        <w:t xml:space="preserve"> == 3, 0], X[</w:t>
      </w:r>
      <w:proofErr w:type="spellStart"/>
      <w:r>
        <w:t>y_pred</w:t>
      </w:r>
      <w:proofErr w:type="spellEnd"/>
      <w:r>
        <w:t xml:space="preserve"> == 3, 1], s = 100, c='cyan', label = 'Cluster 3')</w:t>
      </w:r>
    </w:p>
    <w:p w14:paraId="2D6B76FA" w14:textId="77777777" w:rsidR="004B1AD6" w:rsidRDefault="004B1AD6" w:rsidP="004B1AD6">
      <w:proofErr w:type="spellStart"/>
      <w:r>
        <w:t>plt.scatter</w:t>
      </w:r>
      <w:proofErr w:type="spellEnd"/>
      <w:r>
        <w:t>(X[</w:t>
      </w:r>
      <w:proofErr w:type="spellStart"/>
      <w:r>
        <w:t>y_pred</w:t>
      </w:r>
      <w:proofErr w:type="spellEnd"/>
      <w:r>
        <w:t xml:space="preserve"> == 4, 0], X[</w:t>
      </w:r>
      <w:proofErr w:type="spellStart"/>
      <w:r>
        <w:t>y_pred</w:t>
      </w:r>
      <w:proofErr w:type="spellEnd"/>
      <w:r>
        <w:t xml:space="preserve"> == 4, 1], s = 100, c='magenta', label = 'Cluster 4')</w:t>
      </w:r>
    </w:p>
    <w:p w14:paraId="0EC01629" w14:textId="77777777" w:rsidR="004B1AD6" w:rsidRDefault="004B1AD6" w:rsidP="004B1AD6"/>
    <w:p w14:paraId="7A1EE55A" w14:textId="77777777" w:rsidR="004B1AD6" w:rsidRDefault="004B1AD6" w:rsidP="004B1AD6">
      <w:proofErr w:type="spellStart"/>
      <w:r>
        <w:t>plt.scatter</w:t>
      </w:r>
      <w:proofErr w:type="spellEnd"/>
      <w:r>
        <w:t>(</w:t>
      </w:r>
      <w:proofErr w:type="spellStart"/>
      <w:r>
        <w:t>kmeans.cluster_centers</w:t>
      </w:r>
      <w:proofErr w:type="spellEnd"/>
      <w:r>
        <w:t>_</w:t>
      </w:r>
      <w:proofErr w:type="gramStart"/>
      <w:r>
        <w:t>[:,</w:t>
      </w:r>
      <w:proofErr w:type="gramEnd"/>
      <w:r>
        <w:t xml:space="preserve">0], </w:t>
      </w:r>
      <w:proofErr w:type="spellStart"/>
      <w:r>
        <w:t>kmeans.cluster_centers</w:t>
      </w:r>
      <w:proofErr w:type="spellEnd"/>
      <w:r>
        <w:t>_[:,1], s = 300, c='yellow', label = 'Centroids')</w:t>
      </w:r>
    </w:p>
    <w:p w14:paraId="0E51B252" w14:textId="77777777" w:rsidR="004B1AD6" w:rsidRDefault="004B1AD6" w:rsidP="004B1AD6"/>
    <w:p w14:paraId="6F32BABE" w14:textId="77777777" w:rsidR="004B1AD6" w:rsidRDefault="004B1AD6" w:rsidP="004B1AD6">
      <w:proofErr w:type="spellStart"/>
      <w:r>
        <w:t>plt.title</w:t>
      </w:r>
      <w:proofErr w:type="spellEnd"/>
      <w:r>
        <w:t>('</w:t>
      </w:r>
      <w:proofErr w:type="spellStart"/>
      <w:r>
        <w:t>Clusteres</w:t>
      </w:r>
      <w:proofErr w:type="spellEnd"/>
      <w:r>
        <w:t xml:space="preserve"> of Customers')</w:t>
      </w:r>
    </w:p>
    <w:p w14:paraId="08330BC1" w14:textId="77777777" w:rsidR="004B1AD6" w:rsidRDefault="004B1AD6" w:rsidP="004B1AD6">
      <w:proofErr w:type="spellStart"/>
      <w:r>
        <w:t>plt.xlabel</w:t>
      </w:r>
      <w:proofErr w:type="spellEnd"/>
      <w:r>
        <w:t>('Annual Income')</w:t>
      </w:r>
    </w:p>
    <w:p w14:paraId="2956A0FD" w14:textId="77777777" w:rsidR="004B1AD6" w:rsidRDefault="004B1AD6" w:rsidP="004B1AD6">
      <w:proofErr w:type="spellStart"/>
      <w:r>
        <w:t>plt.ylabel</w:t>
      </w:r>
      <w:proofErr w:type="spellEnd"/>
      <w:r>
        <w:t>('Spending Score')</w:t>
      </w:r>
    </w:p>
    <w:p w14:paraId="7B6AD463" w14:textId="77777777" w:rsidR="004B1AD6" w:rsidRDefault="004B1AD6" w:rsidP="004B1AD6">
      <w:proofErr w:type="spellStart"/>
      <w:r>
        <w:t>plt.legend</w:t>
      </w:r>
      <w:proofErr w:type="spellEnd"/>
      <w:r>
        <w:t>()</w:t>
      </w:r>
    </w:p>
    <w:p w14:paraId="4C62C8EF" w14:textId="77777777" w:rsidR="004B1AD6" w:rsidRDefault="004B1AD6" w:rsidP="004B1AD6">
      <w:proofErr w:type="spellStart"/>
      <w:r>
        <w:lastRenderedPageBreak/>
        <w:t>plt.show</w:t>
      </w:r>
      <w:proofErr w:type="spellEnd"/>
      <w:r>
        <w:t>()</w:t>
      </w:r>
    </w:p>
    <w:p w14:paraId="04C3531E" w14:textId="77777777" w:rsidR="004B1AD6" w:rsidRDefault="004B1AD6" w:rsidP="004B1AD6"/>
    <w:p w14:paraId="5BB471B1" w14:textId="77777777" w:rsidR="004B1AD6" w:rsidRDefault="004B1AD6" w:rsidP="004B1AD6">
      <w:r>
        <w:t># My Try</w:t>
      </w:r>
    </w:p>
    <w:p w14:paraId="347A8A23" w14:textId="77777777" w:rsidR="004B1AD6" w:rsidRDefault="004B1AD6" w:rsidP="004B1AD6">
      <w:r>
        <w:t># Predict a single new value</w:t>
      </w:r>
    </w:p>
    <w:p w14:paraId="5C123DB3" w14:textId="77777777" w:rsidR="004B1AD6" w:rsidRDefault="004B1AD6" w:rsidP="004B1AD6">
      <w:proofErr w:type="spellStart"/>
      <w:r>
        <w:t>my_pred</w:t>
      </w:r>
      <w:proofErr w:type="spellEnd"/>
      <w:r>
        <w:t xml:space="preserve"> = </w:t>
      </w:r>
      <w:proofErr w:type="spellStart"/>
      <w:r>
        <w:t>kmeans.predict</w:t>
      </w:r>
      <w:proofErr w:type="spellEnd"/>
      <w:r>
        <w:t>([[16, 6]])</w:t>
      </w:r>
    </w:p>
    <w:p w14:paraId="42D5E5D4" w14:textId="77777777" w:rsidR="004B1AD6" w:rsidRDefault="004B1AD6" w:rsidP="004B1AD6">
      <w:proofErr w:type="spellStart"/>
      <w:r>
        <w:t>my_pred</w:t>
      </w:r>
      <w:proofErr w:type="spellEnd"/>
    </w:p>
    <w:p w14:paraId="22DEBBC7" w14:textId="77777777" w:rsidR="004B1AD6" w:rsidRDefault="004B1AD6" w:rsidP="004B1AD6"/>
    <w:p w14:paraId="55D678E4" w14:textId="77777777" w:rsidR="004B1AD6" w:rsidRDefault="004B1AD6" w:rsidP="004B1AD6">
      <w:r>
        <w:t xml:space="preserve"># dataset = </w:t>
      </w:r>
      <w:proofErr w:type="spellStart"/>
      <w:r>
        <w:t>pd.DataFrame</w:t>
      </w:r>
      <w:proofErr w:type="spellEnd"/>
      <w:r>
        <w:t>(</w:t>
      </w:r>
      <w:proofErr w:type="spellStart"/>
      <w:r>
        <w:t>np.hstack</w:t>
      </w:r>
      <w:proofErr w:type="spellEnd"/>
      <w:r>
        <w:t xml:space="preserve">((images, </w:t>
      </w:r>
      <w:proofErr w:type="spellStart"/>
      <w:r>
        <w:t>label.reshape</w:t>
      </w:r>
      <w:proofErr w:type="spellEnd"/>
      <w:r>
        <w:t>(-1, 1))))</w:t>
      </w:r>
    </w:p>
    <w:p w14:paraId="1FE89421" w14:textId="77777777" w:rsidR="004B1AD6" w:rsidRDefault="004B1AD6" w:rsidP="004B1AD6">
      <w:proofErr w:type="spellStart"/>
      <w:r>
        <w:t>my_dataset</w:t>
      </w:r>
      <w:proofErr w:type="spellEnd"/>
      <w:r>
        <w:t xml:space="preserve"> = </w:t>
      </w:r>
      <w:proofErr w:type="spellStart"/>
      <w:r>
        <w:t>pd.DataFrame</w:t>
      </w:r>
      <w:proofErr w:type="spellEnd"/>
      <w:r>
        <w:t>(</w:t>
      </w:r>
      <w:proofErr w:type="spellStart"/>
      <w:r>
        <w:t>np.hstack</w:t>
      </w:r>
      <w:proofErr w:type="spellEnd"/>
      <w:r>
        <w:t xml:space="preserve">((X, </w:t>
      </w:r>
      <w:proofErr w:type="spellStart"/>
      <w:r>
        <w:t>y_pred.reshape</w:t>
      </w:r>
      <w:proofErr w:type="spellEnd"/>
      <w:r>
        <w:t>(-1, 1))))</w:t>
      </w:r>
    </w:p>
    <w:p w14:paraId="38876C89" w14:textId="77777777" w:rsidR="004B1AD6" w:rsidRDefault="004B1AD6" w:rsidP="004B1AD6">
      <w:proofErr w:type="spellStart"/>
      <w:r>
        <w:t>my_dataset.head</w:t>
      </w:r>
      <w:proofErr w:type="spellEnd"/>
      <w:r>
        <w:t>()</w:t>
      </w:r>
    </w:p>
    <w:p w14:paraId="40DB97F8" w14:textId="3E5BA69A" w:rsidR="00105120" w:rsidRDefault="00105120" w:rsidP="00A74C8A"/>
    <w:p w14:paraId="5D132BD3" w14:textId="77777777" w:rsidR="004B1AD6" w:rsidRDefault="004B1AD6" w:rsidP="00A74C8A"/>
    <w:sectPr w:rsidR="004B1A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1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wNTAyNzMxNDEwMLNQ0lEKTi0uzszPAykwrQUAhmWJsiwAAAA="/>
  </w:docVars>
  <w:rsids>
    <w:rsidRoot w:val="00286E6B"/>
    <w:rsid w:val="000E0B90"/>
    <w:rsid w:val="00105120"/>
    <w:rsid w:val="00286E6B"/>
    <w:rsid w:val="002C6215"/>
    <w:rsid w:val="00347C2D"/>
    <w:rsid w:val="003F6D31"/>
    <w:rsid w:val="004B1AD6"/>
    <w:rsid w:val="005460B0"/>
    <w:rsid w:val="006E1083"/>
    <w:rsid w:val="0071501F"/>
    <w:rsid w:val="00804733"/>
    <w:rsid w:val="008458DE"/>
    <w:rsid w:val="009738B6"/>
    <w:rsid w:val="00A74C8A"/>
    <w:rsid w:val="00D513C2"/>
    <w:rsid w:val="00E7064B"/>
    <w:rsid w:val="00F54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F01291"/>
  <w15:chartTrackingRefBased/>
  <w15:docId w15:val="{1161ED22-0C23-41DF-B130-00A399E47F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6D31"/>
    <w:pPr>
      <w:spacing w:after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738B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38B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738B6"/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738B6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6</TotalTime>
  <Pages>6</Pages>
  <Words>838</Words>
  <Characters>478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Murray</dc:creator>
  <cp:keywords/>
  <dc:description/>
  <cp:lastModifiedBy>Craig Murray</cp:lastModifiedBy>
  <cp:revision>13</cp:revision>
  <dcterms:created xsi:type="dcterms:W3CDTF">2022-12-18T15:17:00Z</dcterms:created>
  <dcterms:modified xsi:type="dcterms:W3CDTF">2023-02-17T01:58:00Z</dcterms:modified>
</cp:coreProperties>
</file>